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ascii="Arial" w:hAnsi="Arial"/>
          <w:sz w:val="36"/>
          <w:szCs w:val="36"/>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0E7248B2" w14:textId="63E4A8BA" w:rsidR="00D77380"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3227306" w:history="1">
                <w:r w:rsidR="00D77380" w:rsidRPr="00B00339">
                  <w:rPr>
                    <w:rStyle w:val="Hyperlink"/>
                    <w:rFonts w:cs="Arial"/>
                    <w:noProof/>
                  </w:rPr>
                  <w:t>Introduction</w:t>
                </w:r>
                <w:r w:rsidR="00D77380">
                  <w:rPr>
                    <w:noProof/>
                    <w:webHidden/>
                  </w:rPr>
                  <w:tab/>
                </w:r>
                <w:r w:rsidR="00D77380">
                  <w:rPr>
                    <w:noProof/>
                    <w:webHidden/>
                  </w:rPr>
                  <w:fldChar w:fldCharType="begin"/>
                </w:r>
                <w:r w:rsidR="00D77380">
                  <w:rPr>
                    <w:noProof/>
                    <w:webHidden/>
                  </w:rPr>
                  <w:instrText xml:space="preserve"> PAGEREF _Toc133227306 \h </w:instrText>
                </w:r>
                <w:r w:rsidR="00D77380">
                  <w:rPr>
                    <w:noProof/>
                    <w:webHidden/>
                  </w:rPr>
                </w:r>
                <w:r w:rsidR="00D77380">
                  <w:rPr>
                    <w:noProof/>
                    <w:webHidden/>
                  </w:rPr>
                  <w:fldChar w:fldCharType="separate"/>
                </w:r>
                <w:r w:rsidR="00D77380">
                  <w:rPr>
                    <w:noProof/>
                    <w:webHidden/>
                  </w:rPr>
                  <w:t>2</w:t>
                </w:r>
                <w:r w:rsidR="00D77380">
                  <w:rPr>
                    <w:noProof/>
                    <w:webHidden/>
                  </w:rPr>
                  <w:fldChar w:fldCharType="end"/>
                </w:r>
              </w:hyperlink>
            </w:p>
            <w:p w14:paraId="515B8AD6" w14:textId="7B46D72D" w:rsidR="00D77380" w:rsidRDefault="00000000">
              <w:pPr>
                <w:pStyle w:val="TOC2"/>
                <w:tabs>
                  <w:tab w:val="right" w:leader="dot" w:pos="9628"/>
                </w:tabs>
                <w:rPr>
                  <w:rFonts w:asciiTheme="minorHAnsi" w:eastAsiaTheme="minorEastAsia" w:hAnsiTheme="minorHAnsi"/>
                  <w:noProof/>
                  <w:sz w:val="22"/>
                  <w:lang w:eastAsia="en-GB"/>
                </w:rPr>
              </w:pPr>
              <w:hyperlink w:anchor="_Toc133227307" w:history="1">
                <w:r w:rsidR="00D77380" w:rsidRPr="00B00339">
                  <w:rPr>
                    <w:rStyle w:val="Hyperlink"/>
                    <w:noProof/>
                  </w:rPr>
                  <w:t>Group Project</w:t>
                </w:r>
                <w:r w:rsidR="00D77380">
                  <w:rPr>
                    <w:noProof/>
                    <w:webHidden/>
                  </w:rPr>
                  <w:tab/>
                </w:r>
                <w:r w:rsidR="00D77380">
                  <w:rPr>
                    <w:noProof/>
                    <w:webHidden/>
                  </w:rPr>
                  <w:fldChar w:fldCharType="begin"/>
                </w:r>
                <w:r w:rsidR="00D77380">
                  <w:rPr>
                    <w:noProof/>
                    <w:webHidden/>
                  </w:rPr>
                  <w:instrText xml:space="preserve"> PAGEREF _Toc133227307 \h </w:instrText>
                </w:r>
                <w:r w:rsidR="00D77380">
                  <w:rPr>
                    <w:noProof/>
                    <w:webHidden/>
                  </w:rPr>
                </w:r>
                <w:r w:rsidR="00D77380">
                  <w:rPr>
                    <w:noProof/>
                    <w:webHidden/>
                  </w:rPr>
                  <w:fldChar w:fldCharType="separate"/>
                </w:r>
                <w:r w:rsidR="00D77380">
                  <w:rPr>
                    <w:noProof/>
                    <w:webHidden/>
                  </w:rPr>
                  <w:t>2</w:t>
                </w:r>
                <w:r w:rsidR="00D77380">
                  <w:rPr>
                    <w:noProof/>
                    <w:webHidden/>
                  </w:rPr>
                  <w:fldChar w:fldCharType="end"/>
                </w:r>
              </w:hyperlink>
            </w:p>
            <w:p w14:paraId="3FEA1A18" w14:textId="4EC501B2" w:rsidR="00D77380" w:rsidRDefault="00000000">
              <w:pPr>
                <w:pStyle w:val="TOC2"/>
                <w:tabs>
                  <w:tab w:val="right" w:leader="dot" w:pos="9628"/>
                </w:tabs>
                <w:rPr>
                  <w:rFonts w:asciiTheme="minorHAnsi" w:eastAsiaTheme="minorEastAsia" w:hAnsiTheme="minorHAnsi"/>
                  <w:noProof/>
                  <w:sz w:val="22"/>
                  <w:lang w:eastAsia="en-GB"/>
                </w:rPr>
              </w:pPr>
              <w:hyperlink w:anchor="_Toc133227308" w:history="1">
                <w:r w:rsidR="00D77380" w:rsidRPr="00B00339">
                  <w:rPr>
                    <w:rStyle w:val="Hyperlink"/>
                    <w:noProof/>
                  </w:rPr>
                  <w:t>The Team</w:t>
                </w:r>
                <w:r w:rsidR="00D77380">
                  <w:rPr>
                    <w:noProof/>
                    <w:webHidden/>
                  </w:rPr>
                  <w:tab/>
                </w:r>
                <w:r w:rsidR="00D77380">
                  <w:rPr>
                    <w:noProof/>
                    <w:webHidden/>
                  </w:rPr>
                  <w:fldChar w:fldCharType="begin"/>
                </w:r>
                <w:r w:rsidR="00D77380">
                  <w:rPr>
                    <w:noProof/>
                    <w:webHidden/>
                  </w:rPr>
                  <w:instrText xml:space="preserve"> PAGEREF _Toc133227308 \h </w:instrText>
                </w:r>
                <w:r w:rsidR="00D77380">
                  <w:rPr>
                    <w:noProof/>
                    <w:webHidden/>
                  </w:rPr>
                </w:r>
                <w:r w:rsidR="00D77380">
                  <w:rPr>
                    <w:noProof/>
                    <w:webHidden/>
                  </w:rPr>
                  <w:fldChar w:fldCharType="separate"/>
                </w:r>
                <w:r w:rsidR="00D77380">
                  <w:rPr>
                    <w:noProof/>
                    <w:webHidden/>
                  </w:rPr>
                  <w:t>2</w:t>
                </w:r>
                <w:r w:rsidR="00D77380">
                  <w:rPr>
                    <w:noProof/>
                    <w:webHidden/>
                  </w:rPr>
                  <w:fldChar w:fldCharType="end"/>
                </w:r>
              </w:hyperlink>
            </w:p>
            <w:p w14:paraId="12F7E935" w14:textId="64E77A63" w:rsidR="00D77380" w:rsidRDefault="00000000">
              <w:pPr>
                <w:pStyle w:val="TOC1"/>
                <w:tabs>
                  <w:tab w:val="right" w:leader="dot" w:pos="9628"/>
                </w:tabs>
                <w:rPr>
                  <w:rFonts w:asciiTheme="minorHAnsi" w:eastAsiaTheme="minorEastAsia" w:hAnsiTheme="minorHAnsi"/>
                  <w:noProof/>
                  <w:sz w:val="22"/>
                  <w:lang w:eastAsia="en-GB"/>
                </w:rPr>
              </w:pPr>
              <w:hyperlink w:anchor="_Toc133227309" w:history="1">
                <w:r w:rsidR="00D77380" w:rsidRPr="00B00339">
                  <w:rPr>
                    <w:rStyle w:val="Hyperlink"/>
                    <w:rFonts w:cs="Arial"/>
                    <w:noProof/>
                  </w:rPr>
                  <w:t>Project Description</w:t>
                </w:r>
                <w:r w:rsidR="00D77380">
                  <w:rPr>
                    <w:noProof/>
                    <w:webHidden/>
                  </w:rPr>
                  <w:tab/>
                </w:r>
                <w:r w:rsidR="00D77380">
                  <w:rPr>
                    <w:noProof/>
                    <w:webHidden/>
                  </w:rPr>
                  <w:fldChar w:fldCharType="begin"/>
                </w:r>
                <w:r w:rsidR="00D77380">
                  <w:rPr>
                    <w:noProof/>
                    <w:webHidden/>
                  </w:rPr>
                  <w:instrText xml:space="preserve"> PAGEREF _Toc133227309 \h </w:instrText>
                </w:r>
                <w:r w:rsidR="00D77380">
                  <w:rPr>
                    <w:noProof/>
                    <w:webHidden/>
                  </w:rPr>
                </w:r>
                <w:r w:rsidR="00D77380">
                  <w:rPr>
                    <w:noProof/>
                    <w:webHidden/>
                  </w:rPr>
                  <w:fldChar w:fldCharType="separate"/>
                </w:r>
                <w:r w:rsidR="00D77380">
                  <w:rPr>
                    <w:noProof/>
                    <w:webHidden/>
                  </w:rPr>
                  <w:t>2</w:t>
                </w:r>
                <w:r w:rsidR="00D77380">
                  <w:rPr>
                    <w:noProof/>
                    <w:webHidden/>
                  </w:rPr>
                  <w:fldChar w:fldCharType="end"/>
                </w:r>
              </w:hyperlink>
            </w:p>
            <w:p w14:paraId="4BBA4B9A" w14:textId="50EBB1AA" w:rsidR="00D77380" w:rsidRDefault="00000000">
              <w:pPr>
                <w:pStyle w:val="TOC2"/>
                <w:tabs>
                  <w:tab w:val="right" w:leader="dot" w:pos="9628"/>
                </w:tabs>
                <w:rPr>
                  <w:rFonts w:asciiTheme="minorHAnsi" w:eastAsiaTheme="minorEastAsia" w:hAnsiTheme="minorHAnsi"/>
                  <w:noProof/>
                  <w:sz w:val="22"/>
                  <w:lang w:eastAsia="en-GB"/>
                </w:rPr>
              </w:pPr>
              <w:hyperlink w:anchor="_Toc133227310" w:history="1">
                <w:r w:rsidR="00D77380" w:rsidRPr="00B00339">
                  <w:rPr>
                    <w:rStyle w:val="Hyperlink"/>
                    <w:noProof/>
                  </w:rPr>
                  <w:t>Dunfermline Men’s Shed objective.</w:t>
                </w:r>
                <w:r w:rsidR="00D77380">
                  <w:rPr>
                    <w:noProof/>
                    <w:webHidden/>
                  </w:rPr>
                  <w:tab/>
                </w:r>
                <w:r w:rsidR="00D77380">
                  <w:rPr>
                    <w:noProof/>
                    <w:webHidden/>
                  </w:rPr>
                  <w:fldChar w:fldCharType="begin"/>
                </w:r>
                <w:r w:rsidR="00D77380">
                  <w:rPr>
                    <w:noProof/>
                    <w:webHidden/>
                  </w:rPr>
                  <w:instrText xml:space="preserve"> PAGEREF _Toc133227310 \h </w:instrText>
                </w:r>
                <w:r w:rsidR="00D77380">
                  <w:rPr>
                    <w:noProof/>
                    <w:webHidden/>
                  </w:rPr>
                </w:r>
                <w:r w:rsidR="00D77380">
                  <w:rPr>
                    <w:noProof/>
                    <w:webHidden/>
                  </w:rPr>
                  <w:fldChar w:fldCharType="separate"/>
                </w:r>
                <w:r w:rsidR="00D77380">
                  <w:rPr>
                    <w:noProof/>
                    <w:webHidden/>
                  </w:rPr>
                  <w:t>2</w:t>
                </w:r>
                <w:r w:rsidR="00D77380">
                  <w:rPr>
                    <w:noProof/>
                    <w:webHidden/>
                  </w:rPr>
                  <w:fldChar w:fldCharType="end"/>
                </w:r>
              </w:hyperlink>
            </w:p>
            <w:p w14:paraId="44F3395F" w14:textId="2331B15B" w:rsidR="00D77380" w:rsidRDefault="00000000">
              <w:pPr>
                <w:pStyle w:val="TOC2"/>
                <w:tabs>
                  <w:tab w:val="right" w:leader="dot" w:pos="9628"/>
                </w:tabs>
                <w:rPr>
                  <w:rFonts w:asciiTheme="minorHAnsi" w:eastAsiaTheme="minorEastAsia" w:hAnsiTheme="minorHAnsi"/>
                  <w:noProof/>
                  <w:sz w:val="22"/>
                  <w:lang w:eastAsia="en-GB"/>
                </w:rPr>
              </w:pPr>
              <w:hyperlink w:anchor="_Toc133227311" w:history="1">
                <w:r w:rsidR="00D77380" w:rsidRPr="00B00339">
                  <w:rPr>
                    <w:rStyle w:val="Hyperlink"/>
                    <w:noProof/>
                  </w:rPr>
                  <w:t>The project</w:t>
                </w:r>
                <w:r w:rsidR="00D77380">
                  <w:rPr>
                    <w:noProof/>
                    <w:webHidden/>
                  </w:rPr>
                  <w:tab/>
                </w:r>
                <w:r w:rsidR="00D77380">
                  <w:rPr>
                    <w:noProof/>
                    <w:webHidden/>
                  </w:rPr>
                  <w:fldChar w:fldCharType="begin"/>
                </w:r>
                <w:r w:rsidR="00D77380">
                  <w:rPr>
                    <w:noProof/>
                    <w:webHidden/>
                  </w:rPr>
                  <w:instrText xml:space="preserve"> PAGEREF _Toc133227311 \h </w:instrText>
                </w:r>
                <w:r w:rsidR="00D77380">
                  <w:rPr>
                    <w:noProof/>
                    <w:webHidden/>
                  </w:rPr>
                </w:r>
                <w:r w:rsidR="00D77380">
                  <w:rPr>
                    <w:noProof/>
                    <w:webHidden/>
                  </w:rPr>
                  <w:fldChar w:fldCharType="separate"/>
                </w:r>
                <w:r w:rsidR="00D77380">
                  <w:rPr>
                    <w:noProof/>
                    <w:webHidden/>
                  </w:rPr>
                  <w:t>3</w:t>
                </w:r>
                <w:r w:rsidR="00D77380">
                  <w:rPr>
                    <w:noProof/>
                    <w:webHidden/>
                  </w:rPr>
                  <w:fldChar w:fldCharType="end"/>
                </w:r>
              </w:hyperlink>
            </w:p>
            <w:p w14:paraId="41ECD6F7" w14:textId="0A7D06FE" w:rsidR="00D77380" w:rsidRDefault="00000000">
              <w:pPr>
                <w:pStyle w:val="TOC2"/>
                <w:tabs>
                  <w:tab w:val="right" w:leader="dot" w:pos="9628"/>
                </w:tabs>
                <w:rPr>
                  <w:rFonts w:asciiTheme="minorHAnsi" w:eastAsiaTheme="minorEastAsia" w:hAnsiTheme="minorHAnsi"/>
                  <w:noProof/>
                  <w:sz w:val="22"/>
                  <w:lang w:eastAsia="en-GB"/>
                </w:rPr>
              </w:pPr>
              <w:hyperlink w:anchor="_Toc133227312" w:history="1">
                <w:r w:rsidR="00D77380" w:rsidRPr="00B00339">
                  <w:rPr>
                    <w:rStyle w:val="Hyperlink"/>
                    <w:noProof/>
                  </w:rPr>
                  <w:t>MoSCoW prioritisation (Proposed)</w:t>
                </w:r>
                <w:r w:rsidR="00D77380">
                  <w:rPr>
                    <w:noProof/>
                    <w:webHidden/>
                  </w:rPr>
                  <w:tab/>
                </w:r>
                <w:r w:rsidR="00D77380">
                  <w:rPr>
                    <w:noProof/>
                    <w:webHidden/>
                  </w:rPr>
                  <w:fldChar w:fldCharType="begin"/>
                </w:r>
                <w:r w:rsidR="00D77380">
                  <w:rPr>
                    <w:noProof/>
                    <w:webHidden/>
                  </w:rPr>
                  <w:instrText xml:space="preserve"> PAGEREF _Toc133227312 \h </w:instrText>
                </w:r>
                <w:r w:rsidR="00D77380">
                  <w:rPr>
                    <w:noProof/>
                    <w:webHidden/>
                  </w:rPr>
                </w:r>
                <w:r w:rsidR="00D77380">
                  <w:rPr>
                    <w:noProof/>
                    <w:webHidden/>
                  </w:rPr>
                  <w:fldChar w:fldCharType="separate"/>
                </w:r>
                <w:r w:rsidR="00D77380">
                  <w:rPr>
                    <w:noProof/>
                    <w:webHidden/>
                  </w:rPr>
                  <w:t>4</w:t>
                </w:r>
                <w:r w:rsidR="00D77380">
                  <w:rPr>
                    <w:noProof/>
                    <w:webHidden/>
                  </w:rPr>
                  <w:fldChar w:fldCharType="end"/>
                </w:r>
              </w:hyperlink>
            </w:p>
            <w:p w14:paraId="35FF9953" w14:textId="4113A874" w:rsidR="00D77380" w:rsidRDefault="00000000">
              <w:pPr>
                <w:pStyle w:val="TOC2"/>
                <w:tabs>
                  <w:tab w:val="right" w:leader="dot" w:pos="9628"/>
                </w:tabs>
                <w:rPr>
                  <w:rFonts w:asciiTheme="minorHAnsi" w:eastAsiaTheme="minorEastAsia" w:hAnsiTheme="minorHAnsi"/>
                  <w:noProof/>
                  <w:sz w:val="22"/>
                  <w:lang w:eastAsia="en-GB"/>
                </w:rPr>
              </w:pPr>
              <w:hyperlink w:anchor="_Toc133227313" w:history="1">
                <w:r w:rsidR="00D77380" w:rsidRPr="00B00339">
                  <w:rPr>
                    <w:rStyle w:val="Hyperlink"/>
                    <w:noProof/>
                  </w:rPr>
                  <w:t>MoSCoW prioritisation (Achieved)</w:t>
                </w:r>
                <w:r w:rsidR="00D77380">
                  <w:rPr>
                    <w:noProof/>
                    <w:webHidden/>
                  </w:rPr>
                  <w:tab/>
                </w:r>
                <w:r w:rsidR="00D77380">
                  <w:rPr>
                    <w:noProof/>
                    <w:webHidden/>
                  </w:rPr>
                  <w:fldChar w:fldCharType="begin"/>
                </w:r>
                <w:r w:rsidR="00D77380">
                  <w:rPr>
                    <w:noProof/>
                    <w:webHidden/>
                  </w:rPr>
                  <w:instrText xml:space="preserve"> PAGEREF _Toc133227313 \h </w:instrText>
                </w:r>
                <w:r w:rsidR="00D77380">
                  <w:rPr>
                    <w:noProof/>
                    <w:webHidden/>
                  </w:rPr>
                </w:r>
                <w:r w:rsidR="00D77380">
                  <w:rPr>
                    <w:noProof/>
                    <w:webHidden/>
                  </w:rPr>
                  <w:fldChar w:fldCharType="separate"/>
                </w:r>
                <w:r w:rsidR="00D77380">
                  <w:rPr>
                    <w:noProof/>
                    <w:webHidden/>
                  </w:rPr>
                  <w:t>4</w:t>
                </w:r>
                <w:r w:rsidR="00D77380">
                  <w:rPr>
                    <w:noProof/>
                    <w:webHidden/>
                  </w:rPr>
                  <w:fldChar w:fldCharType="end"/>
                </w:r>
              </w:hyperlink>
            </w:p>
            <w:p w14:paraId="29A9C598" w14:textId="776358FF" w:rsidR="00D77380" w:rsidRDefault="00000000">
              <w:pPr>
                <w:pStyle w:val="TOC2"/>
                <w:tabs>
                  <w:tab w:val="right" w:leader="dot" w:pos="9628"/>
                </w:tabs>
                <w:rPr>
                  <w:rFonts w:asciiTheme="minorHAnsi" w:eastAsiaTheme="minorEastAsia" w:hAnsiTheme="minorHAnsi"/>
                  <w:noProof/>
                  <w:sz w:val="22"/>
                  <w:lang w:eastAsia="en-GB"/>
                </w:rPr>
              </w:pPr>
              <w:hyperlink w:anchor="_Toc133227314" w:history="1">
                <w:r w:rsidR="00D77380" w:rsidRPr="00B00339">
                  <w:rPr>
                    <w:rStyle w:val="Hyperlink"/>
                    <w:noProof/>
                  </w:rPr>
                  <w:t>Deliverables Map</w:t>
                </w:r>
                <w:r w:rsidR="00D77380">
                  <w:rPr>
                    <w:noProof/>
                    <w:webHidden/>
                  </w:rPr>
                  <w:tab/>
                </w:r>
                <w:r w:rsidR="00D77380">
                  <w:rPr>
                    <w:noProof/>
                    <w:webHidden/>
                  </w:rPr>
                  <w:fldChar w:fldCharType="begin"/>
                </w:r>
                <w:r w:rsidR="00D77380">
                  <w:rPr>
                    <w:noProof/>
                    <w:webHidden/>
                  </w:rPr>
                  <w:instrText xml:space="preserve"> PAGEREF _Toc133227314 \h </w:instrText>
                </w:r>
                <w:r w:rsidR="00D77380">
                  <w:rPr>
                    <w:noProof/>
                    <w:webHidden/>
                  </w:rPr>
                </w:r>
                <w:r w:rsidR="00D77380">
                  <w:rPr>
                    <w:noProof/>
                    <w:webHidden/>
                  </w:rPr>
                  <w:fldChar w:fldCharType="separate"/>
                </w:r>
                <w:r w:rsidR="00D77380">
                  <w:rPr>
                    <w:noProof/>
                    <w:webHidden/>
                  </w:rPr>
                  <w:t>5</w:t>
                </w:r>
                <w:r w:rsidR="00D77380">
                  <w:rPr>
                    <w:noProof/>
                    <w:webHidden/>
                  </w:rPr>
                  <w:fldChar w:fldCharType="end"/>
                </w:r>
              </w:hyperlink>
            </w:p>
            <w:p w14:paraId="710E13C9" w14:textId="1D589ABF" w:rsidR="00D77380" w:rsidRDefault="00000000">
              <w:pPr>
                <w:pStyle w:val="TOC2"/>
                <w:tabs>
                  <w:tab w:val="right" w:leader="dot" w:pos="9628"/>
                </w:tabs>
                <w:rPr>
                  <w:rFonts w:asciiTheme="minorHAnsi" w:eastAsiaTheme="minorEastAsia" w:hAnsiTheme="minorHAnsi"/>
                  <w:noProof/>
                  <w:sz w:val="22"/>
                  <w:lang w:eastAsia="en-GB"/>
                </w:rPr>
              </w:pPr>
              <w:hyperlink w:anchor="_Toc133227315" w:history="1">
                <w:r w:rsidR="00D77380" w:rsidRPr="00B00339">
                  <w:rPr>
                    <w:rStyle w:val="Hyperlink"/>
                    <w:noProof/>
                  </w:rPr>
                  <w:t>Project Management</w:t>
                </w:r>
                <w:r w:rsidR="00D77380">
                  <w:rPr>
                    <w:noProof/>
                    <w:webHidden/>
                  </w:rPr>
                  <w:tab/>
                </w:r>
                <w:r w:rsidR="00D77380">
                  <w:rPr>
                    <w:noProof/>
                    <w:webHidden/>
                  </w:rPr>
                  <w:fldChar w:fldCharType="begin"/>
                </w:r>
                <w:r w:rsidR="00D77380">
                  <w:rPr>
                    <w:noProof/>
                    <w:webHidden/>
                  </w:rPr>
                  <w:instrText xml:space="preserve"> PAGEREF _Toc133227315 \h </w:instrText>
                </w:r>
                <w:r w:rsidR="00D77380">
                  <w:rPr>
                    <w:noProof/>
                    <w:webHidden/>
                  </w:rPr>
                </w:r>
                <w:r w:rsidR="00D77380">
                  <w:rPr>
                    <w:noProof/>
                    <w:webHidden/>
                  </w:rPr>
                  <w:fldChar w:fldCharType="separate"/>
                </w:r>
                <w:r w:rsidR="00D77380">
                  <w:rPr>
                    <w:noProof/>
                    <w:webHidden/>
                  </w:rPr>
                  <w:t>5</w:t>
                </w:r>
                <w:r w:rsidR="00D77380">
                  <w:rPr>
                    <w:noProof/>
                    <w:webHidden/>
                  </w:rPr>
                  <w:fldChar w:fldCharType="end"/>
                </w:r>
              </w:hyperlink>
            </w:p>
            <w:p w14:paraId="4419EF5E" w14:textId="2F264750" w:rsidR="00D77380" w:rsidRDefault="00000000">
              <w:pPr>
                <w:pStyle w:val="TOC2"/>
                <w:tabs>
                  <w:tab w:val="right" w:leader="dot" w:pos="9628"/>
                </w:tabs>
                <w:rPr>
                  <w:rFonts w:asciiTheme="minorHAnsi" w:eastAsiaTheme="minorEastAsia" w:hAnsiTheme="minorHAnsi"/>
                  <w:noProof/>
                  <w:sz w:val="22"/>
                  <w:lang w:eastAsia="en-GB"/>
                </w:rPr>
              </w:pPr>
              <w:hyperlink w:anchor="_Toc133227316" w:history="1">
                <w:r w:rsidR="00D77380" w:rsidRPr="00B00339">
                  <w:rPr>
                    <w:rStyle w:val="Hyperlink"/>
                    <w:noProof/>
                  </w:rPr>
                  <w:t>The PM role</w:t>
                </w:r>
                <w:r w:rsidR="00D77380">
                  <w:rPr>
                    <w:noProof/>
                    <w:webHidden/>
                  </w:rPr>
                  <w:tab/>
                </w:r>
                <w:r w:rsidR="00D77380">
                  <w:rPr>
                    <w:noProof/>
                    <w:webHidden/>
                  </w:rPr>
                  <w:fldChar w:fldCharType="begin"/>
                </w:r>
                <w:r w:rsidR="00D77380">
                  <w:rPr>
                    <w:noProof/>
                    <w:webHidden/>
                  </w:rPr>
                  <w:instrText xml:space="preserve"> PAGEREF _Toc133227316 \h </w:instrText>
                </w:r>
                <w:r w:rsidR="00D77380">
                  <w:rPr>
                    <w:noProof/>
                    <w:webHidden/>
                  </w:rPr>
                </w:r>
                <w:r w:rsidR="00D77380">
                  <w:rPr>
                    <w:noProof/>
                    <w:webHidden/>
                  </w:rPr>
                  <w:fldChar w:fldCharType="separate"/>
                </w:r>
                <w:r w:rsidR="00D77380">
                  <w:rPr>
                    <w:noProof/>
                    <w:webHidden/>
                  </w:rPr>
                  <w:t>6</w:t>
                </w:r>
                <w:r w:rsidR="00D77380">
                  <w:rPr>
                    <w:noProof/>
                    <w:webHidden/>
                  </w:rPr>
                  <w:fldChar w:fldCharType="end"/>
                </w:r>
              </w:hyperlink>
            </w:p>
            <w:p w14:paraId="3200D1F9" w14:textId="698DAA9E" w:rsidR="00D77380" w:rsidRDefault="00000000">
              <w:pPr>
                <w:pStyle w:val="TOC2"/>
                <w:tabs>
                  <w:tab w:val="right" w:leader="dot" w:pos="9628"/>
                </w:tabs>
                <w:rPr>
                  <w:rFonts w:asciiTheme="minorHAnsi" w:eastAsiaTheme="minorEastAsia" w:hAnsiTheme="minorHAnsi"/>
                  <w:noProof/>
                  <w:sz w:val="22"/>
                  <w:lang w:eastAsia="en-GB"/>
                </w:rPr>
              </w:pPr>
              <w:hyperlink w:anchor="_Toc133227317" w:history="1">
                <w:r w:rsidR="00D77380" w:rsidRPr="00B00339">
                  <w:rPr>
                    <w:rStyle w:val="Hyperlink"/>
                    <w:noProof/>
                  </w:rPr>
                  <w:t>Principle Backend Developer</w:t>
                </w:r>
                <w:r w:rsidR="00D77380">
                  <w:rPr>
                    <w:noProof/>
                    <w:webHidden/>
                  </w:rPr>
                  <w:tab/>
                </w:r>
                <w:r w:rsidR="00D77380">
                  <w:rPr>
                    <w:noProof/>
                    <w:webHidden/>
                  </w:rPr>
                  <w:fldChar w:fldCharType="begin"/>
                </w:r>
                <w:r w:rsidR="00D77380">
                  <w:rPr>
                    <w:noProof/>
                    <w:webHidden/>
                  </w:rPr>
                  <w:instrText xml:space="preserve"> PAGEREF _Toc133227317 \h </w:instrText>
                </w:r>
                <w:r w:rsidR="00D77380">
                  <w:rPr>
                    <w:noProof/>
                    <w:webHidden/>
                  </w:rPr>
                </w:r>
                <w:r w:rsidR="00D77380">
                  <w:rPr>
                    <w:noProof/>
                    <w:webHidden/>
                  </w:rPr>
                  <w:fldChar w:fldCharType="separate"/>
                </w:r>
                <w:r w:rsidR="00D77380">
                  <w:rPr>
                    <w:noProof/>
                    <w:webHidden/>
                  </w:rPr>
                  <w:t>6</w:t>
                </w:r>
                <w:r w:rsidR="00D77380">
                  <w:rPr>
                    <w:noProof/>
                    <w:webHidden/>
                  </w:rPr>
                  <w:fldChar w:fldCharType="end"/>
                </w:r>
              </w:hyperlink>
            </w:p>
            <w:p w14:paraId="64841BB7" w14:textId="30A107AE" w:rsidR="00D77380" w:rsidRDefault="00000000">
              <w:pPr>
                <w:pStyle w:val="TOC2"/>
                <w:tabs>
                  <w:tab w:val="right" w:leader="dot" w:pos="9628"/>
                </w:tabs>
                <w:rPr>
                  <w:rFonts w:asciiTheme="minorHAnsi" w:eastAsiaTheme="minorEastAsia" w:hAnsiTheme="minorHAnsi"/>
                  <w:noProof/>
                  <w:sz w:val="22"/>
                  <w:lang w:eastAsia="en-GB"/>
                </w:rPr>
              </w:pPr>
              <w:hyperlink w:anchor="_Toc133227318" w:history="1">
                <w:r w:rsidR="00D77380" w:rsidRPr="00B00339">
                  <w:rPr>
                    <w:rStyle w:val="Hyperlink"/>
                    <w:noProof/>
                  </w:rPr>
                  <w:t>Secondary Backend Developer</w:t>
                </w:r>
                <w:r w:rsidR="00D77380">
                  <w:rPr>
                    <w:noProof/>
                    <w:webHidden/>
                  </w:rPr>
                  <w:tab/>
                </w:r>
                <w:r w:rsidR="00D77380">
                  <w:rPr>
                    <w:noProof/>
                    <w:webHidden/>
                  </w:rPr>
                  <w:fldChar w:fldCharType="begin"/>
                </w:r>
                <w:r w:rsidR="00D77380">
                  <w:rPr>
                    <w:noProof/>
                    <w:webHidden/>
                  </w:rPr>
                  <w:instrText xml:space="preserve"> PAGEREF _Toc133227318 \h </w:instrText>
                </w:r>
                <w:r w:rsidR="00D77380">
                  <w:rPr>
                    <w:noProof/>
                    <w:webHidden/>
                  </w:rPr>
                </w:r>
                <w:r w:rsidR="00D77380">
                  <w:rPr>
                    <w:noProof/>
                    <w:webHidden/>
                  </w:rPr>
                  <w:fldChar w:fldCharType="separate"/>
                </w:r>
                <w:r w:rsidR="00D77380">
                  <w:rPr>
                    <w:noProof/>
                    <w:webHidden/>
                  </w:rPr>
                  <w:t>6</w:t>
                </w:r>
                <w:r w:rsidR="00D77380">
                  <w:rPr>
                    <w:noProof/>
                    <w:webHidden/>
                  </w:rPr>
                  <w:fldChar w:fldCharType="end"/>
                </w:r>
              </w:hyperlink>
            </w:p>
            <w:p w14:paraId="3B2828A7" w14:textId="5EECE6FD" w:rsidR="00D77380" w:rsidRDefault="00000000">
              <w:pPr>
                <w:pStyle w:val="TOC2"/>
                <w:tabs>
                  <w:tab w:val="right" w:leader="dot" w:pos="9628"/>
                </w:tabs>
                <w:rPr>
                  <w:rFonts w:asciiTheme="minorHAnsi" w:eastAsiaTheme="minorEastAsia" w:hAnsiTheme="minorHAnsi"/>
                  <w:noProof/>
                  <w:sz w:val="22"/>
                  <w:lang w:eastAsia="en-GB"/>
                </w:rPr>
              </w:pPr>
              <w:hyperlink w:anchor="_Toc133227319" w:history="1">
                <w:r w:rsidR="00D77380" w:rsidRPr="00B00339">
                  <w:rPr>
                    <w:rStyle w:val="Hyperlink"/>
                    <w:noProof/>
                  </w:rPr>
                  <w:t>Principle UI Developer</w:t>
                </w:r>
                <w:r w:rsidR="00D77380">
                  <w:rPr>
                    <w:noProof/>
                    <w:webHidden/>
                  </w:rPr>
                  <w:tab/>
                </w:r>
                <w:r w:rsidR="00D77380">
                  <w:rPr>
                    <w:noProof/>
                    <w:webHidden/>
                  </w:rPr>
                  <w:fldChar w:fldCharType="begin"/>
                </w:r>
                <w:r w:rsidR="00D77380">
                  <w:rPr>
                    <w:noProof/>
                    <w:webHidden/>
                  </w:rPr>
                  <w:instrText xml:space="preserve"> PAGEREF _Toc133227319 \h </w:instrText>
                </w:r>
                <w:r w:rsidR="00D77380">
                  <w:rPr>
                    <w:noProof/>
                    <w:webHidden/>
                  </w:rPr>
                </w:r>
                <w:r w:rsidR="00D77380">
                  <w:rPr>
                    <w:noProof/>
                    <w:webHidden/>
                  </w:rPr>
                  <w:fldChar w:fldCharType="separate"/>
                </w:r>
                <w:r w:rsidR="00D77380">
                  <w:rPr>
                    <w:noProof/>
                    <w:webHidden/>
                  </w:rPr>
                  <w:t>6</w:t>
                </w:r>
                <w:r w:rsidR="00D77380">
                  <w:rPr>
                    <w:noProof/>
                    <w:webHidden/>
                  </w:rPr>
                  <w:fldChar w:fldCharType="end"/>
                </w:r>
              </w:hyperlink>
            </w:p>
            <w:p w14:paraId="0EAC5B19" w14:textId="1A7DFA34" w:rsidR="00D77380" w:rsidRDefault="00000000">
              <w:pPr>
                <w:pStyle w:val="TOC2"/>
                <w:tabs>
                  <w:tab w:val="right" w:leader="dot" w:pos="9628"/>
                </w:tabs>
                <w:rPr>
                  <w:rFonts w:asciiTheme="minorHAnsi" w:eastAsiaTheme="minorEastAsia" w:hAnsiTheme="minorHAnsi"/>
                  <w:noProof/>
                  <w:sz w:val="22"/>
                  <w:lang w:eastAsia="en-GB"/>
                </w:rPr>
              </w:pPr>
              <w:hyperlink w:anchor="_Toc133227320" w:history="1">
                <w:r w:rsidR="00D77380" w:rsidRPr="00B00339">
                  <w:rPr>
                    <w:rStyle w:val="Hyperlink"/>
                    <w:noProof/>
                  </w:rPr>
                  <w:t>Secondary UI Developer</w:t>
                </w:r>
                <w:r w:rsidR="00D77380">
                  <w:rPr>
                    <w:noProof/>
                    <w:webHidden/>
                  </w:rPr>
                  <w:tab/>
                </w:r>
                <w:r w:rsidR="00D77380">
                  <w:rPr>
                    <w:noProof/>
                    <w:webHidden/>
                  </w:rPr>
                  <w:fldChar w:fldCharType="begin"/>
                </w:r>
                <w:r w:rsidR="00D77380">
                  <w:rPr>
                    <w:noProof/>
                    <w:webHidden/>
                  </w:rPr>
                  <w:instrText xml:space="preserve"> PAGEREF _Toc133227320 \h </w:instrText>
                </w:r>
                <w:r w:rsidR="00D77380">
                  <w:rPr>
                    <w:noProof/>
                    <w:webHidden/>
                  </w:rPr>
                </w:r>
                <w:r w:rsidR="00D77380">
                  <w:rPr>
                    <w:noProof/>
                    <w:webHidden/>
                  </w:rPr>
                  <w:fldChar w:fldCharType="separate"/>
                </w:r>
                <w:r w:rsidR="00D77380">
                  <w:rPr>
                    <w:noProof/>
                    <w:webHidden/>
                  </w:rPr>
                  <w:t>6</w:t>
                </w:r>
                <w:r w:rsidR="00D77380">
                  <w:rPr>
                    <w:noProof/>
                    <w:webHidden/>
                  </w:rPr>
                  <w:fldChar w:fldCharType="end"/>
                </w:r>
              </w:hyperlink>
            </w:p>
            <w:p w14:paraId="052F8C0D" w14:textId="189C0B88" w:rsidR="00D77380" w:rsidRDefault="00000000">
              <w:pPr>
                <w:pStyle w:val="TOC2"/>
                <w:tabs>
                  <w:tab w:val="right" w:leader="dot" w:pos="9628"/>
                </w:tabs>
                <w:rPr>
                  <w:rFonts w:asciiTheme="minorHAnsi" w:eastAsiaTheme="minorEastAsia" w:hAnsiTheme="minorHAnsi"/>
                  <w:noProof/>
                  <w:sz w:val="22"/>
                  <w:lang w:eastAsia="en-GB"/>
                </w:rPr>
              </w:pPr>
              <w:hyperlink w:anchor="_Toc133227321" w:history="1">
                <w:r w:rsidR="00D77380" w:rsidRPr="00B00339">
                  <w:rPr>
                    <w:rStyle w:val="Hyperlink"/>
                    <w:noProof/>
                  </w:rPr>
                  <w:t>Security and Testing</w:t>
                </w:r>
                <w:r w:rsidR="00D77380">
                  <w:rPr>
                    <w:noProof/>
                    <w:webHidden/>
                  </w:rPr>
                  <w:tab/>
                </w:r>
                <w:r w:rsidR="00D77380">
                  <w:rPr>
                    <w:noProof/>
                    <w:webHidden/>
                  </w:rPr>
                  <w:fldChar w:fldCharType="begin"/>
                </w:r>
                <w:r w:rsidR="00D77380">
                  <w:rPr>
                    <w:noProof/>
                    <w:webHidden/>
                  </w:rPr>
                  <w:instrText xml:space="preserve"> PAGEREF _Toc133227321 \h </w:instrText>
                </w:r>
                <w:r w:rsidR="00D77380">
                  <w:rPr>
                    <w:noProof/>
                    <w:webHidden/>
                  </w:rPr>
                </w:r>
                <w:r w:rsidR="00D77380">
                  <w:rPr>
                    <w:noProof/>
                    <w:webHidden/>
                  </w:rPr>
                  <w:fldChar w:fldCharType="separate"/>
                </w:r>
                <w:r w:rsidR="00D77380">
                  <w:rPr>
                    <w:noProof/>
                    <w:webHidden/>
                  </w:rPr>
                  <w:t>6</w:t>
                </w:r>
                <w:r w:rsidR="00D77380">
                  <w:rPr>
                    <w:noProof/>
                    <w:webHidden/>
                  </w:rPr>
                  <w:fldChar w:fldCharType="end"/>
                </w:r>
              </w:hyperlink>
            </w:p>
            <w:p w14:paraId="0C1C8A85" w14:textId="0036C7F0" w:rsidR="00D77380" w:rsidRDefault="00000000">
              <w:pPr>
                <w:pStyle w:val="TOC2"/>
                <w:tabs>
                  <w:tab w:val="right" w:leader="dot" w:pos="9628"/>
                </w:tabs>
                <w:rPr>
                  <w:rFonts w:asciiTheme="minorHAnsi" w:eastAsiaTheme="minorEastAsia" w:hAnsiTheme="minorHAnsi"/>
                  <w:noProof/>
                  <w:sz w:val="22"/>
                  <w:lang w:eastAsia="en-GB"/>
                </w:rPr>
              </w:pPr>
              <w:hyperlink w:anchor="_Toc133227322" w:history="1">
                <w:r w:rsidR="00D77380" w:rsidRPr="00B00339">
                  <w:rPr>
                    <w:rStyle w:val="Hyperlink"/>
                    <w:noProof/>
                  </w:rPr>
                  <w:t>Deliverable’s timeline</w:t>
                </w:r>
                <w:r w:rsidR="00D77380">
                  <w:rPr>
                    <w:noProof/>
                    <w:webHidden/>
                  </w:rPr>
                  <w:tab/>
                </w:r>
                <w:r w:rsidR="00D77380">
                  <w:rPr>
                    <w:noProof/>
                    <w:webHidden/>
                  </w:rPr>
                  <w:fldChar w:fldCharType="begin"/>
                </w:r>
                <w:r w:rsidR="00D77380">
                  <w:rPr>
                    <w:noProof/>
                    <w:webHidden/>
                  </w:rPr>
                  <w:instrText xml:space="preserve"> PAGEREF _Toc133227322 \h </w:instrText>
                </w:r>
                <w:r w:rsidR="00D77380">
                  <w:rPr>
                    <w:noProof/>
                    <w:webHidden/>
                  </w:rPr>
                </w:r>
                <w:r w:rsidR="00D77380">
                  <w:rPr>
                    <w:noProof/>
                    <w:webHidden/>
                  </w:rPr>
                  <w:fldChar w:fldCharType="separate"/>
                </w:r>
                <w:r w:rsidR="00D77380">
                  <w:rPr>
                    <w:noProof/>
                    <w:webHidden/>
                  </w:rPr>
                  <w:t>6</w:t>
                </w:r>
                <w:r w:rsidR="00D77380">
                  <w:rPr>
                    <w:noProof/>
                    <w:webHidden/>
                  </w:rPr>
                  <w:fldChar w:fldCharType="end"/>
                </w:r>
              </w:hyperlink>
            </w:p>
            <w:p w14:paraId="3DFAC1D8" w14:textId="389EF1BE" w:rsidR="00D77380" w:rsidRDefault="00000000">
              <w:pPr>
                <w:pStyle w:val="TOC2"/>
                <w:tabs>
                  <w:tab w:val="right" w:leader="dot" w:pos="9628"/>
                </w:tabs>
                <w:rPr>
                  <w:rFonts w:asciiTheme="minorHAnsi" w:eastAsiaTheme="minorEastAsia" w:hAnsiTheme="minorHAnsi"/>
                  <w:noProof/>
                  <w:sz w:val="22"/>
                  <w:lang w:eastAsia="en-GB"/>
                </w:rPr>
              </w:pPr>
              <w:hyperlink w:anchor="_Toc133227323" w:history="1">
                <w:r w:rsidR="00D77380" w:rsidRPr="00B00339">
                  <w:rPr>
                    <w:rStyle w:val="Hyperlink"/>
                    <w:noProof/>
                  </w:rPr>
                  <w:t>Stakeholder List</w:t>
                </w:r>
                <w:r w:rsidR="00D77380">
                  <w:rPr>
                    <w:noProof/>
                    <w:webHidden/>
                  </w:rPr>
                  <w:tab/>
                </w:r>
                <w:r w:rsidR="00D77380">
                  <w:rPr>
                    <w:noProof/>
                    <w:webHidden/>
                  </w:rPr>
                  <w:fldChar w:fldCharType="begin"/>
                </w:r>
                <w:r w:rsidR="00D77380">
                  <w:rPr>
                    <w:noProof/>
                    <w:webHidden/>
                  </w:rPr>
                  <w:instrText xml:space="preserve"> PAGEREF _Toc133227323 \h </w:instrText>
                </w:r>
                <w:r w:rsidR="00D77380">
                  <w:rPr>
                    <w:noProof/>
                    <w:webHidden/>
                  </w:rPr>
                </w:r>
                <w:r w:rsidR="00D77380">
                  <w:rPr>
                    <w:noProof/>
                    <w:webHidden/>
                  </w:rPr>
                  <w:fldChar w:fldCharType="separate"/>
                </w:r>
                <w:r w:rsidR="00D77380">
                  <w:rPr>
                    <w:noProof/>
                    <w:webHidden/>
                  </w:rPr>
                  <w:t>8</w:t>
                </w:r>
                <w:r w:rsidR="00D77380">
                  <w:rPr>
                    <w:noProof/>
                    <w:webHidden/>
                  </w:rPr>
                  <w:fldChar w:fldCharType="end"/>
                </w:r>
              </w:hyperlink>
            </w:p>
            <w:p w14:paraId="57EB57C7" w14:textId="06B1D659" w:rsidR="00D77380" w:rsidRDefault="00000000">
              <w:pPr>
                <w:pStyle w:val="TOC2"/>
                <w:tabs>
                  <w:tab w:val="right" w:leader="dot" w:pos="9628"/>
                </w:tabs>
                <w:rPr>
                  <w:rFonts w:asciiTheme="minorHAnsi" w:eastAsiaTheme="minorEastAsia" w:hAnsiTheme="minorHAnsi"/>
                  <w:noProof/>
                  <w:sz w:val="22"/>
                  <w:lang w:eastAsia="en-GB"/>
                </w:rPr>
              </w:pPr>
              <w:hyperlink w:anchor="_Toc133227324" w:history="1">
                <w:r w:rsidR="00D77380" w:rsidRPr="00B00339">
                  <w:rPr>
                    <w:rStyle w:val="Hyperlink"/>
                    <w:noProof/>
                    <w:lang w:eastAsia="en-GB"/>
                  </w:rPr>
                  <w:t>Appendix 1 Follow-Up Register</w:t>
                </w:r>
                <w:r w:rsidR="00D77380">
                  <w:rPr>
                    <w:noProof/>
                    <w:webHidden/>
                  </w:rPr>
                  <w:tab/>
                </w:r>
                <w:r w:rsidR="00D77380">
                  <w:rPr>
                    <w:noProof/>
                    <w:webHidden/>
                  </w:rPr>
                  <w:fldChar w:fldCharType="begin"/>
                </w:r>
                <w:r w:rsidR="00D77380">
                  <w:rPr>
                    <w:noProof/>
                    <w:webHidden/>
                  </w:rPr>
                  <w:instrText xml:space="preserve"> PAGEREF _Toc133227324 \h </w:instrText>
                </w:r>
                <w:r w:rsidR="00D77380">
                  <w:rPr>
                    <w:noProof/>
                    <w:webHidden/>
                  </w:rPr>
                </w:r>
                <w:r w:rsidR="00D77380">
                  <w:rPr>
                    <w:noProof/>
                    <w:webHidden/>
                  </w:rPr>
                  <w:fldChar w:fldCharType="separate"/>
                </w:r>
                <w:r w:rsidR="00D77380">
                  <w:rPr>
                    <w:noProof/>
                    <w:webHidden/>
                  </w:rPr>
                  <w:t>9</w:t>
                </w:r>
                <w:r w:rsidR="00D77380">
                  <w:rPr>
                    <w:noProof/>
                    <w:webHidden/>
                  </w:rPr>
                  <w:fldChar w:fldCharType="end"/>
                </w:r>
              </w:hyperlink>
            </w:p>
            <w:p w14:paraId="7A93651A" w14:textId="6EA9B81D" w:rsidR="00D77380" w:rsidRDefault="00000000">
              <w:pPr>
                <w:pStyle w:val="TOC2"/>
                <w:tabs>
                  <w:tab w:val="right" w:leader="dot" w:pos="9628"/>
                </w:tabs>
                <w:rPr>
                  <w:rFonts w:asciiTheme="minorHAnsi" w:eastAsiaTheme="minorEastAsia" w:hAnsiTheme="minorHAnsi"/>
                  <w:noProof/>
                  <w:sz w:val="22"/>
                  <w:lang w:eastAsia="en-GB"/>
                </w:rPr>
              </w:pPr>
              <w:hyperlink w:anchor="_Toc133227325" w:history="1">
                <w:r w:rsidR="00D77380" w:rsidRPr="00B00339">
                  <w:rPr>
                    <w:rStyle w:val="Hyperlink"/>
                    <w:noProof/>
                    <w:lang w:eastAsia="en-GB"/>
                  </w:rPr>
                  <w:t xml:space="preserve">Appendix 2 </w:t>
                </w:r>
                <w:r w:rsidR="00D77380" w:rsidRPr="00B00339">
                  <w:rPr>
                    <w:rStyle w:val="Hyperlink"/>
                    <w:noProof/>
                  </w:rPr>
                  <w:t>Project Final Close-Out Peer Review</w:t>
                </w:r>
                <w:r w:rsidR="00D77380">
                  <w:rPr>
                    <w:noProof/>
                    <w:webHidden/>
                  </w:rPr>
                  <w:tab/>
                </w:r>
                <w:r w:rsidR="00D77380">
                  <w:rPr>
                    <w:noProof/>
                    <w:webHidden/>
                  </w:rPr>
                  <w:fldChar w:fldCharType="begin"/>
                </w:r>
                <w:r w:rsidR="00D77380">
                  <w:rPr>
                    <w:noProof/>
                    <w:webHidden/>
                  </w:rPr>
                  <w:instrText xml:space="preserve"> PAGEREF _Toc133227325 \h </w:instrText>
                </w:r>
                <w:r w:rsidR="00D77380">
                  <w:rPr>
                    <w:noProof/>
                    <w:webHidden/>
                  </w:rPr>
                </w:r>
                <w:r w:rsidR="00D77380">
                  <w:rPr>
                    <w:noProof/>
                    <w:webHidden/>
                  </w:rPr>
                  <w:fldChar w:fldCharType="separate"/>
                </w:r>
                <w:r w:rsidR="00D77380">
                  <w:rPr>
                    <w:noProof/>
                    <w:webHidden/>
                  </w:rPr>
                  <w:t>10</w:t>
                </w:r>
                <w:r w:rsidR="00D77380">
                  <w:rPr>
                    <w:noProof/>
                    <w:webHidden/>
                  </w:rPr>
                  <w:fldChar w:fldCharType="end"/>
                </w:r>
              </w:hyperlink>
            </w:p>
            <w:p w14:paraId="039A814C" w14:textId="697B168D" w:rsidR="00D77380" w:rsidRDefault="00000000">
              <w:pPr>
                <w:pStyle w:val="TOC2"/>
                <w:tabs>
                  <w:tab w:val="right" w:leader="dot" w:pos="9628"/>
                </w:tabs>
                <w:rPr>
                  <w:rFonts w:asciiTheme="minorHAnsi" w:eastAsiaTheme="minorEastAsia" w:hAnsiTheme="minorHAnsi"/>
                  <w:noProof/>
                  <w:sz w:val="22"/>
                  <w:lang w:eastAsia="en-GB"/>
                </w:rPr>
              </w:pPr>
              <w:hyperlink w:anchor="_Toc133227326" w:history="1">
                <w:r w:rsidR="00D77380" w:rsidRPr="00B00339">
                  <w:rPr>
                    <w:rStyle w:val="Hyperlink"/>
                    <w:noProof/>
                    <w:lang w:eastAsia="en-GB"/>
                  </w:rPr>
                  <w:t>Appendix 3 Client Project Final Report Feedback</w:t>
                </w:r>
                <w:r w:rsidR="00D77380">
                  <w:rPr>
                    <w:noProof/>
                    <w:webHidden/>
                  </w:rPr>
                  <w:tab/>
                </w:r>
                <w:r w:rsidR="00D77380">
                  <w:rPr>
                    <w:noProof/>
                    <w:webHidden/>
                  </w:rPr>
                  <w:fldChar w:fldCharType="begin"/>
                </w:r>
                <w:r w:rsidR="00D77380">
                  <w:rPr>
                    <w:noProof/>
                    <w:webHidden/>
                  </w:rPr>
                  <w:instrText xml:space="preserve"> PAGEREF _Toc133227326 \h </w:instrText>
                </w:r>
                <w:r w:rsidR="00D77380">
                  <w:rPr>
                    <w:noProof/>
                    <w:webHidden/>
                  </w:rPr>
                </w:r>
                <w:r w:rsidR="00D77380">
                  <w:rPr>
                    <w:noProof/>
                    <w:webHidden/>
                  </w:rPr>
                  <w:fldChar w:fldCharType="separate"/>
                </w:r>
                <w:r w:rsidR="00D77380">
                  <w:rPr>
                    <w:noProof/>
                    <w:webHidden/>
                  </w:rPr>
                  <w:t>11</w:t>
                </w:r>
                <w:r w:rsidR="00D77380">
                  <w:rPr>
                    <w:noProof/>
                    <w:webHidden/>
                  </w:rPr>
                  <w:fldChar w:fldCharType="end"/>
                </w:r>
              </w:hyperlink>
            </w:p>
            <w:p w14:paraId="595EF4FC" w14:textId="75DBE80A" w:rsidR="00D77380" w:rsidRDefault="00000000">
              <w:pPr>
                <w:pStyle w:val="TOC2"/>
                <w:tabs>
                  <w:tab w:val="right" w:leader="dot" w:pos="9628"/>
                </w:tabs>
                <w:rPr>
                  <w:rFonts w:asciiTheme="minorHAnsi" w:eastAsiaTheme="minorEastAsia" w:hAnsiTheme="minorHAnsi"/>
                  <w:noProof/>
                  <w:sz w:val="22"/>
                  <w:lang w:eastAsia="en-GB"/>
                </w:rPr>
              </w:pPr>
              <w:hyperlink w:anchor="_Toc133227327" w:history="1">
                <w:r w:rsidR="00D77380" w:rsidRPr="00B00339">
                  <w:rPr>
                    <w:rStyle w:val="Hyperlink"/>
                    <w:noProof/>
                    <w:lang w:eastAsia="en-GB"/>
                  </w:rPr>
                  <w:t>Appendix 4 Lessons Learned</w:t>
                </w:r>
                <w:r w:rsidR="00D77380">
                  <w:rPr>
                    <w:noProof/>
                    <w:webHidden/>
                  </w:rPr>
                  <w:tab/>
                </w:r>
                <w:r w:rsidR="00D77380">
                  <w:rPr>
                    <w:noProof/>
                    <w:webHidden/>
                  </w:rPr>
                  <w:fldChar w:fldCharType="begin"/>
                </w:r>
                <w:r w:rsidR="00D77380">
                  <w:rPr>
                    <w:noProof/>
                    <w:webHidden/>
                  </w:rPr>
                  <w:instrText xml:space="preserve"> PAGEREF _Toc133227327 \h </w:instrText>
                </w:r>
                <w:r w:rsidR="00D77380">
                  <w:rPr>
                    <w:noProof/>
                    <w:webHidden/>
                  </w:rPr>
                </w:r>
                <w:r w:rsidR="00D77380">
                  <w:rPr>
                    <w:noProof/>
                    <w:webHidden/>
                  </w:rPr>
                  <w:fldChar w:fldCharType="separate"/>
                </w:r>
                <w:r w:rsidR="00D77380">
                  <w:rPr>
                    <w:noProof/>
                    <w:webHidden/>
                  </w:rPr>
                  <w:t>12</w:t>
                </w:r>
                <w:r w:rsidR="00D77380">
                  <w:rPr>
                    <w:noProof/>
                    <w:webHidden/>
                  </w:rPr>
                  <w:fldChar w:fldCharType="end"/>
                </w:r>
              </w:hyperlink>
            </w:p>
            <w:p w14:paraId="2AE9401D" w14:textId="0108B08E" w:rsidR="00D77380" w:rsidRDefault="00000000">
              <w:pPr>
                <w:pStyle w:val="TOC2"/>
                <w:tabs>
                  <w:tab w:val="right" w:leader="dot" w:pos="9628"/>
                </w:tabs>
                <w:rPr>
                  <w:rFonts w:asciiTheme="minorHAnsi" w:eastAsiaTheme="minorEastAsia" w:hAnsiTheme="minorHAnsi"/>
                  <w:noProof/>
                  <w:sz w:val="22"/>
                  <w:lang w:eastAsia="en-GB"/>
                </w:rPr>
              </w:pPr>
              <w:hyperlink w:anchor="_Toc133227328" w:history="1">
                <w:r w:rsidR="00D77380" w:rsidRPr="00B00339">
                  <w:rPr>
                    <w:rStyle w:val="Hyperlink"/>
                    <w:noProof/>
                    <w:lang w:eastAsia="en-GB"/>
                  </w:rPr>
                  <w:t>Appendix 5 Packaged File Structure Diagram</w:t>
                </w:r>
                <w:r w:rsidR="00D77380">
                  <w:rPr>
                    <w:noProof/>
                    <w:webHidden/>
                  </w:rPr>
                  <w:tab/>
                </w:r>
                <w:r w:rsidR="00D77380">
                  <w:rPr>
                    <w:noProof/>
                    <w:webHidden/>
                  </w:rPr>
                  <w:fldChar w:fldCharType="begin"/>
                </w:r>
                <w:r w:rsidR="00D77380">
                  <w:rPr>
                    <w:noProof/>
                    <w:webHidden/>
                  </w:rPr>
                  <w:instrText xml:space="preserve"> PAGEREF _Toc133227328 \h </w:instrText>
                </w:r>
                <w:r w:rsidR="00D77380">
                  <w:rPr>
                    <w:noProof/>
                    <w:webHidden/>
                  </w:rPr>
                </w:r>
                <w:r w:rsidR="00D77380">
                  <w:rPr>
                    <w:noProof/>
                    <w:webHidden/>
                  </w:rPr>
                  <w:fldChar w:fldCharType="separate"/>
                </w:r>
                <w:r w:rsidR="00D77380">
                  <w:rPr>
                    <w:noProof/>
                    <w:webHidden/>
                  </w:rPr>
                  <w:t>13</w:t>
                </w:r>
                <w:r w:rsidR="00D77380">
                  <w:rPr>
                    <w:noProof/>
                    <w:webHidden/>
                  </w:rPr>
                  <w:fldChar w:fldCharType="end"/>
                </w:r>
              </w:hyperlink>
            </w:p>
            <w:p w14:paraId="514D66D6" w14:textId="6D1C2D7C" w:rsidR="00D77380" w:rsidRDefault="00000000">
              <w:pPr>
                <w:pStyle w:val="TOC2"/>
                <w:tabs>
                  <w:tab w:val="right" w:leader="dot" w:pos="9628"/>
                </w:tabs>
                <w:rPr>
                  <w:rFonts w:asciiTheme="minorHAnsi" w:eastAsiaTheme="minorEastAsia" w:hAnsiTheme="minorHAnsi"/>
                  <w:noProof/>
                  <w:sz w:val="22"/>
                  <w:lang w:eastAsia="en-GB"/>
                </w:rPr>
              </w:pPr>
              <w:hyperlink w:anchor="_Toc133227329" w:history="1">
                <w:r w:rsidR="00D77380" w:rsidRPr="00B00339">
                  <w:rPr>
                    <w:rStyle w:val="Hyperlink"/>
                    <w:noProof/>
                    <w:lang w:eastAsia="en-GB"/>
                  </w:rPr>
                  <w:t>Appendix 6 Evaluations</w:t>
                </w:r>
                <w:r w:rsidR="00D77380">
                  <w:rPr>
                    <w:noProof/>
                    <w:webHidden/>
                  </w:rPr>
                  <w:tab/>
                </w:r>
                <w:r w:rsidR="00D77380">
                  <w:rPr>
                    <w:noProof/>
                    <w:webHidden/>
                  </w:rPr>
                  <w:fldChar w:fldCharType="begin"/>
                </w:r>
                <w:r w:rsidR="00D77380">
                  <w:rPr>
                    <w:noProof/>
                    <w:webHidden/>
                  </w:rPr>
                  <w:instrText xml:space="preserve"> PAGEREF _Toc133227329 \h </w:instrText>
                </w:r>
                <w:r w:rsidR="00D77380">
                  <w:rPr>
                    <w:noProof/>
                    <w:webHidden/>
                  </w:rPr>
                </w:r>
                <w:r w:rsidR="00D77380">
                  <w:rPr>
                    <w:noProof/>
                    <w:webHidden/>
                  </w:rPr>
                  <w:fldChar w:fldCharType="separate"/>
                </w:r>
                <w:r w:rsidR="00D77380">
                  <w:rPr>
                    <w:noProof/>
                    <w:webHidden/>
                  </w:rPr>
                  <w:t>14</w:t>
                </w:r>
                <w:r w:rsidR="00D77380">
                  <w:rPr>
                    <w:noProof/>
                    <w:webHidden/>
                  </w:rPr>
                  <w:fldChar w:fldCharType="end"/>
                </w:r>
              </w:hyperlink>
            </w:p>
            <w:p w14:paraId="7916C8BC" w14:textId="216EF277"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3227306"/>
          <w:r>
            <w:rPr>
              <w:rFonts w:ascii="Arial" w:hAnsi="Arial" w:cs="Arial"/>
            </w:rPr>
            <w:lastRenderedPageBreak/>
            <w:t>Introduction</w:t>
          </w:r>
          <w:bookmarkEnd w:id="0"/>
        </w:p>
        <w:p w14:paraId="360F2440" w14:textId="3DD4F43B" w:rsidR="002A3905" w:rsidRDefault="005959F4" w:rsidP="005959F4">
          <w:pPr>
            <w:pStyle w:val="Heading2"/>
          </w:pPr>
          <w:bookmarkStart w:id="1" w:name="_Toc133227307"/>
          <w:r>
            <w:t>Group Project</w:t>
          </w:r>
          <w:bookmarkEnd w:id="1"/>
          <w:r>
            <w:t xml:space="preserve"> </w:t>
          </w:r>
        </w:p>
        <w:p w14:paraId="64CD45D2" w14:textId="77777777" w:rsidR="005959F4" w:rsidRDefault="005959F4" w:rsidP="005959F4"/>
        <w:p w14:paraId="3E78CC5D" w14:textId="2096E2E8" w:rsidR="005959F4" w:rsidRDefault="00727330" w:rsidP="00A33C3E">
          <w:pPr>
            <w:spacing w:line="360" w:lineRule="auto"/>
          </w:pPr>
          <w:r>
            <w:t>This is the final report for the Group Project</w:t>
          </w:r>
          <w:r w:rsidR="00DC33F7">
            <w:t xml:space="preserve">.  </w:t>
          </w:r>
          <w:r w:rsidR="006A29F6">
            <w:t>The Project chosen by th</w:t>
          </w:r>
          <w:r w:rsidR="003C17A7">
            <w:t>is</w:t>
          </w:r>
          <w:r w:rsidR="006A29F6">
            <w:t xml:space="preserv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8F2358">
            <w:t xml:space="preserve">.  </w:t>
          </w:r>
          <w:r w:rsidR="00875B3F">
            <w:t xml:space="preserve">  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C513EB">
          <w:pPr>
            <w:pStyle w:val="Heading2"/>
          </w:pPr>
          <w:bookmarkStart w:id="2" w:name="_Toc133227308"/>
          <w:r>
            <w:t>The Team</w:t>
          </w:r>
          <w:bookmarkEnd w:id="2"/>
        </w:p>
        <w:p w14:paraId="5BB10AC4" w14:textId="77777777" w:rsidR="00291110" w:rsidRDefault="00291110" w:rsidP="00291110"/>
        <w:p w14:paraId="694985A9" w14:textId="3B1FF526"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 xml:space="preserve">Specialists.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Jonathan Cloke</w:t>
                </w:r>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407A1CEE" w:rsidR="00291110" w:rsidRDefault="008341A4" w:rsidP="008341A4">
          <w:pPr>
            <w:pStyle w:val="Caption"/>
            <w:jc w:val="center"/>
          </w:pPr>
          <w:r>
            <w:t xml:space="preserve">Table </w:t>
          </w:r>
          <w:fldSimple w:instr=" SEQ Table \* ARABIC ">
            <w:r>
              <w:rPr>
                <w:noProof/>
              </w:rPr>
              <w:t>1</w:t>
            </w:r>
          </w:fldSimple>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8B678E">
          <w:pPr>
            <w:pStyle w:val="Heading2"/>
          </w:pPr>
          <w:r>
            <w:t>The Goal</w:t>
          </w:r>
        </w:p>
        <w:p w14:paraId="56AF22D4" w14:textId="77777777" w:rsidR="008B678E" w:rsidRDefault="008B678E" w:rsidP="008B678E"/>
        <w:p w14:paraId="55446647" w14:textId="7A413C4B" w:rsidR="008B678E" w:rsidRPr="008B678E" w:rsidRDefault="008B678E" w:rsidP="0014172C">
          <w:pPr>
            <w:spacing w:line="360" w:lineRule="auto"/>
          </w:pPr>
          <w:r>
            <w:t xml:space="preserve">The </w:t>
          </w:r>
          <w:r w:rsidR="003952F3">
            <w:t>goal</w:t>
          </w:r>
          <w:r>
            <w:t xml:space="preserve"> of this </w:t>
          </w:r>
          <w:r w:rsidR="004E0BF3">
            <w:t>group project</w:t>
          </w:r>
          <w:r w:rsidR="003952F3">
            <w:t xml:space="preserve"> was to develop a piece of work for a</w:t>
          </w:r>
          <w:r w:rsidR="00C65863">
            <w:t xml:space="preserve"> live project proposed by a real client.  The client </w:t>
          </w:r>
          <w:r w:rsidR="0068383B">
            <w:t>being the Dunfermline Men’s Shed Committee.  Mr Ron S</w:t>
          </w:r>
          <w:r w:rsidR="0014172C">
            <w:t>k</w:t>
          </w:r>
          <w:r w:rsidR="0068383B">
            <w:t xml:space="preserve">irving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3" w:name="_Toc133227309"/>
          <w:r w:rsidRPr="005D20B3">
            <w:rPr>
              <w:rFonts w:ascii="Arial" w:hAnsi="Arial" w:cs="Arial"/>
            </w:rPr>
            <w:lastRenderedPageBreak/>
            <w:t>Project Description</w:t>
          </w:r>
          <w:bookmarkEnd w:id="3"/>
        </w:p>
        <w:p w14:paraId="5E50CB5D" w14:textId="77777777" w:rsidR="00026703" w:rsidRPr="00026703" w:rsidRDefault="00026703" w:rsidP="000347F1">
          <w:pPr>
            <w:spacing w:line="360" w:lineRule="auto"/>
          </w:pPr>
        </w:p>
        <w:p w14:paraId="04C38F52" w14:textId="2924EF30" w:rsidR="00026703" w:rsidRDefault="00F900E8" w:rsidP="00F32B2E">
          <w:pPr>
            <w:pStyle w:val="Heading2"/>
          </w:pPr>
          <w:bookmarkStart w:id="4" w:name="_Toc133227310"/>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4"/>
        </w:p>
        <w:p w14:paraId="311077E3" w14:textId="77777777" w:rsidR="0078786A" w:rsidRPr="0078786A" w:rsidRDefault="0078786A" w:rsidP="0078786A"/>
        <w:p w14:paraId="0A6275E4" w14:textId="468C2D7F"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F32B2E">
          <w:pPr>
            <w:pStyle w:val="Heading2"/>
          </w:pPr>
          <w:bookmarkStart w:id="5" w:name="_Toc133227311"/>
          <w:r w:rsidRPr="005D20B3">
            <w:t>The project</w:t>
          </w:r>
          <w:bookmarkEnd w:id="5"/>
        </w:p>
        <w:p w14:paraId="6790AEDC" w14:textId="77777777" w:rsidR="0078786A" w:rsidRPr="0078786A" w:rsidRDefault="0078786A" w:rsidP="0078786A"/>
        <w:p w14:paraId="0CE30208" w14:textId="1F255681" w:rsidR="00577727" w:rsidRPr="005D20B3" w:rsidRDefault="00577727" w:rsidP="000347F1">
          <w:pPr>
            <w:spacing w:line="360" w:lineRule="auto"/>
            <w:jc w:val="both"/>
            <w:rPr>
              <w:rFonts w:cs="Arial"/>
            </w:rPr>
          </w:pPr>
          <w:r>
            <w:rPr>
              <w:rFonts w:cs="Arial"/>
            </w:rPr>
            <w:t xml:space="preserve">Following the initial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on the 2</w:t>
          </w:r>
          <w:r w:rsidRPr="005D20B3">
            <w:rPr>
              <w:rFonts w:cs="Arial"/>
              <w:vertAlign w:val="superscript"/>
            </w:rPr>
            <w:t xml:space="preserve">nd </w:t>
          </w:r>
          <w:r w:rsidRPr="005D20B3">
            <w:rPr>
              <w:rFonts w:cs="Arial"/>
            </w:rPr>
            <w:t>February 2023</w:t>
          </w:r>
          <w:r w:rsidR="00AC1482">
            <w:rPr>
              <w:rFonts w:cs="Arial"/>
            </w:rPr>
            <w:t>. The</w:t>
          </w:r>
          <w:r w:rsidRPr="005D20B3">
            <w:rPr>
              <w:rFonts w:cs="Arial"/>
            </w:rPr>
            <w:t xml:space="preserve">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21DFA8A5"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embers and the management 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0AE01479"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simply </w:t>
          </w:r>
          <w:r w:rsidRPr="005D20B3">
            <w:rPr>
              <w:rFonts w:cs="Arial"/>
            </w:rPr>
            <w:t>not feasible within the time fram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1D79006B" w14:textId="61A30C5F" w:rsidR="00026703" w:rsidRDefault="0024115F" w:rsidP="00F32B2E">
          <w:pPr>
            <w:pStyle w:val="Heading2"/>
          </w:pPr>
          <w:bookmarkStart w:id="6" w:name="_Toc126931934"/>
          <w:bookmarkStart w:id="7" w:name="_Toc133227312"/>
          <w:r w:rsidRPr="005D20B3">
            <w:t>MoSCoW prioritisation</w:t>
          </w:r>
          <w:bookmarkEnd w:id="6"/>
          <w:r>
            <w:t xml:space="preserve"> (Proposed)</w:t>
          </w:r>
          <w:bookmarkEnd w:id="7"/>
        </w:p>
        <w:p w14:paraId="55F6993C" w14:textId="77777777" w:rsidR="00E071D6" w:rsidRPr="00E071D6" w:rsidRDefault="00E071D6" w:rsidP="00E071D6"/>
        <w:tbl>
          <w:tblPr>
            <w:tblStyle w:val="TableGrid"/>
            <w:tblW w:w="0" w:type="auto"/>
            <w:tblLook w:val="04A0" w:firstRow="1" w:lastRow="0" w:firstColumn="1" w:lastColumn="0" w:noHBand="0" w:noVBand="1"/>
          </w:tblPr>
          <w:tblGrid>
            <w:gridCol w:w="1129"/>
            <w:gridCol w:w="7887"/>
          </w:tblGrid>
          <w:tr w:rsidR="00933EBC" w:rsidRPr="005D20B3" w14:paraId="3E4478F7" w14:textId="77777777" w:rsidTr="001856AF">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87F2B">
            <w:tc>
              <w:tcPr>
                <w:tcW w:w="1129" w:type="dxa"/>
                <w:shd w:val="clear" w:color="auto" w:fill="E2EFD9" w:themeFill="accent6" w:themeFillTint="33"/>
              </w:tcPr>
              <w:p w14:paraId="63E170D9" w14:textId="77777777" w:rsidR="00933EBC" w:rsidRPr="005D20B3" w:rsidRDefault="00933EBC" w:rsidP="00FF3AB5">
                <w:pPr>
                  <w:jc w:val="center"/>
                  <w:rPr>
                    <w:rFonts w:cs="Arial"/>
                  </w:rPr>
                </w:pPr>
                <w:r w:rsidRPr="005D20B3">
                  <w:rPr>
                    <w:rFonts w:cs="Arial"/>
                  </w:rPr>
                  <w:t>M</w:t>
                </w:r>
              </w:p>
            </w:tc>
            <w:tc>
              <w:tcPr>
                <w:tcW w:w="7887" w:type="dxa"/>
                <w:shd w:val="clear" w:color="auto" w:fill="E2EFD9" w:themeFill="accent6" w:themeFillTint="33"/>
              </w:tcPr>
              <w:p w14:paraId="5AB31BDB" w14:textId="41860D1D" w:rsidR="00933EBC" w:rsidRPr="005D20B3" w:rsidRDefault="00933EBC"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Constructing the backend </w:t>
                </w:r>
                <w:r w:rsidR="00C87F2B">
                  <w:rPr>
                    <w:rFonts w:ascii="Arial" w:hAnsi="Arial" w:cs="Arial"/>
                    <w:color w:val="auto"/>
                    <w:sz w:val="24"/>
                    <w:szCs w:val="22"/>
                    <w:lang w:val="en-GB"/>
                  </w:rPr>
                  <w:t>and</w:t>
                </w:r>
                <w:r w:rsidRPr="005D20B3">
                  <w:rPr>
                    <w:rFonts w:ascii="Arial" w:hAnsi="Arial" w:cs="Arial"/>
                    <w:color w:val="auto"/>
                    <w:sz w:val="24"/>
                    <w:szCs w:val="22"/>
                    <w:lang w:val="en-GB"/>
                  </w:rPr>
                  <w:t xml:space="preserve"> the database</w:t>
                </w:r>
              </w:p>
              <w:p w14:paraId="24409766" w14:textId="77777777" w:rsidR="00933EBC" w:rsidRPr="005D20B3" w:rsidRDefault="00933EBC"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Way method to restrict users from accessing dangerous tools that have or could have a severe impact on health and safety (Mental Health, Ability)</w:t>
                </w:r>
              </w:p>
              <w:p w14:paraId="5CFCDAAD" w14:textId="6939BAB8" w:rsidR="00933EBC" w:rsidRPr="005D20B3" w:rsidRDefault="00797656" w:rsidP="001856AF">
                <w:pPr>
                  <w:pStyle w:val="NoSpacing"/>
                  <w:numPr>
                    <w:ilvl w:val="0"/>
                    <w:numId w:val="18"/>
                  </w:numPr>
                  <w:jc w:val="both"/>
                  <w:rPr>
                    <w:rFonts w:ascii="Arial" w:hAnsi="Arial" w:cs="Arial"/>
                    <w:color w:val="auto"/>
                    <w:sz w:val="24"/>
                    <w:szCs w:val="22"/>
                    <w:lang w:val="en-GB"/>
                  </w:rPr>
                </w:pPr>
                <w:r>
                  <w:rPr>
                    <w:rFonts w:ascii="Arial" w:hAnsi="Arial" w:cs="Arial"/>
                    <w:color w:val="auto"/>
                    <w:sz w:val="24"/>
                    <w:szCs w:val="22"/>
                    <w:lang w:val="en-GB"/>
                  </w:rPr>
                  <w:t>A</w:t>
                </w:r>
                <w:r w:rsidR="00933EBC" w:rsidRPr="005D20B3">
                  <w:rPr>
                    <w:rFonts w:ascii="Arial" w:hAnsi="Arial" w:cs="Arial"/>
                    <w:color w:val="auto"/>
                    <w:sz w:val="24"/>
                    <w:szCs w:val="22"/>
                    <w:lang w:val="en-GB"/>
                  </w:rPr>
                  <w:t>dmin check that item</w:t>
                </w:r>
                <w:r>
                  <w:rPr>
                    <w:rFonts w:ascii="Arial" w:hAnsi="Arial" w:cs="Arial"/>
                    <w:color w:val="auto"/>
                    <w:sz w:val="24"/>
                    <w:szCs w:val="22"/>
                    <w:lang w:val="en-GB"/>
                  </w:rPr>
                  <w:t>s</w:t>
                </w:r>
                <w:r w:rsidR="00933EBC" w:rsidRPr="005D20B3">
                  <w:rPr>
                    <w:rFonts w:ascii="Arial" w:hAnsi="Arial" w:cs="Arial"/>
                    <w:color w:val="auto"/>
                    <w:sz w:val="24"/>
                    <w:szCs w:val="22"/>
                    <w:lang w:val="en-GB"/>
                  </w:rPr>
                  <w:t xml:space="preserve"> </w:t>
                </w:r>
                <w:r w:rsidR="00A706EE">
                  <w:rPr>
                    <w:rFonts w:ascii="Arial" w:hAnsi="Arial" w:cs="Arial"/>
                    <w:color w:val="auto"/>
                    <w:sz w:val="24"/>
                    <w:szCs w:val="22"/>
                    <w:lang w:val="en-GB"/>
                  </w:rPr>
                  <w:t>are</w:t>
                </w:r>
                <w:r w:rsidR="00933EBC" w:rsidRPr="005D20B3">
                  <w:rPr>
                    <w:rFonts w:ascii="Arial" w:hAnsi="Arial" w:cs="Arial"/>
                    <w:color w:val="auto"/>
                    <w:sz w:val="24"/>
                    <w:szCs w:val="22"/>
                    <w:lang w:val="en-GB"/>
                  </w:rPr>
                  <w:t xml:space="preserve"> still safe to use, </w:t>
                </w:r>
              </w:p>
              <w:p w14:paraId="6B5E08A5" w14:textId="107D96C0" w:rsidR="00933EBC" w:rsidRPr="005D20B3" w:rsidRDefault="007849AA" w:rsidP="001856AF">
                <w:pPr>
                  <w:pStyle w:val="ListParagraph"/>
                  <w:numPr>
                    <w:ilvl w:val="0"/>
                    <w:numId w:val="18"/>
                  </w:numPr>
                  <w:jc w:val="both"/>
                  <w:rPr>
                    <w:rFonts w:cs="Arial"/>
                  </w:rPr>
                </w:pPr>
                <w:r>
                  <w:rPr>
                    <w:rFonts w:cs="Arial"/>
                  </w:rPr>
                  <w:t>H</w:t>
                </w:r>
                <w:r w:rsidR="00933EBC" w:rsidRPr="005D20B3">
                  <w:rPr>
                    <w:rFonts w:cs="Arial"/>
                  </w:rPr>
                  <w:t>ealth and safety requirements</w:t>
                </w:r>
                <w:r w:rsidR="00797656">
                  <w:rPr>
                    <w:rFonts w:cs="Arial"/>
                  </w:rPr>
                  <w:t>,</w:t>
                </w:r>
                <w:r w:rsidR="00933EBC" w:rsidRPr="005D20B3">
                  <w:rPr>
                    <w:rFonts w:cs="Arial"/>
                  </w:rPr>
                  <w:t xml:space="preserve"> PPE is needed for the item.</w:t>
                </w:r>
              </w:p>
              <w:p w14:paraId="3F1CD9D9" w14:textId="634B909A"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w:t>
                </w:r>
              </w:p>
              <w:p w14:paraId="58FAACF1" w14:textId="77777777" w:rsidR="00933EBC" w:rsidRPr="00C87F2B" w:rsidRDefault="00933EBC" w:rsidP="00C87F2B">
                <w:pPr>
                  <w:pStyle w:val="NormalWeb"/>
                  <w:numPr>
                    <w:ilvl w:val="0"/>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p>
              <w:p w14:paraId="50DE3219" w14:textId="55674697" w:rsidR="00C87F2B" w:rsidRPr="005D20B3" w:rsidRDefault="003A48E7" w:rsidP="00C87F2B">
                <w:pPr>
                  <w:pStyle w:val="NormalWeb"/>
                  <w:numPr>
                    <w:ilvl w:val="0"/>
                    <w:numId w:val="18"/>
                  </w:numPr>
                  <w:spacing w:before="0" w:beforeAutospacing="0" w:after="0" w:afterAutospacing="0"/>
                  <w:jc w:val="both"/>
                  <w:rPr>
                    <w:rFonts w:cs="Arial"/>
                  </w:rPr>
                </w:pPr>
                <w:r>
                  <w:rPr>
                    <w:rFonts w:cs="Arial"/>
                    <w:u w:val="single"/>
                  </w:rPr>
                  <w:t xml:space="preserve">User Registration </w:t>
                </w:r>
              </w:p>
            </w:tc>
          </w:tr>
          <w:tr w:rsidR="00933EBC" w:rsidRPr="005D20B3" w14:paraId="47D62F00" w14:textId="77777777" w:rsidTr="007849AA">
            <w:tc>
              <w:tcPr>
                <w:tcW w:w="1129" w:type="dxa"/>
                <w:shd w:val="clear" w:color="auto" w:fill="FFF2CC" w:themeFill="accent4" w:themeFillTint="33"/>
              </w:tcPr>
              <w:p w14:paraId="3DFE6B38" w14:textId="77777777" w:rsidR="00933EBC" w:rsidRPr="005D20B3" w:rsidRDefault="00933EBC" w:rsidP="00FF3AB5">
                <w:pPr>
                  <w:jc w:val="center"/>
                  <w:rPr>
                    <w:rFonts w:cs="Arial"/>
                  </w:rPr>
                </w:pPr>
                <w:r w:rsidRPr="005D20B3">
                  <w:rPr>
                    <w:rFonts w:cs="Arial"/>
                  </w:rPr>
                  <w:t>S</w:t>
                </w:r>
              </w:p>
            </w:tc>
            <w:tc>
              <w:tcPr>
                <w:tcW w:w="7887" w:type="dxa"/>
                <w:shd w:val="clear" w:color="auto" w:fill="FFF2CC" w:themeFill="accent4" w:themeFillTint="33"/>
              </w:tcPr>
              <w:p w14:paraId="646409B3" w14:textId="77777777"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6CD5075E" w14:textId="77777777"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43889E34" w14:textId="4D6D976D"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w:t>
                </w:r>
              </w:p>
              <w:p w14:paraId="6B2A10DF" w14:textId="77777777" w:rsidR="00933EBC" w:rsidRPr="005D20B3" w:rsidRDefault="00933EBC" w:rsidP="001856AF">
                <w:pPr>
                  <w:jc w:val="both"/>
                  <w:rPr>
                    <w:rFonts w:cs="Arial"/>
                  </w:rPr>
                </w:pPr>
              </w:p>
            </w:tc>
          </w:tr>
          <w:tr w:rsidR="00933EBC" w:rsidRPr="005D20B3" w14:paraId="645D4AC5" w14:textId="77777777" w:rsidTr="00C87F2B">
            <w:tc>
              <w:tcPr>
                <w:tcW w:w="1129" w:type="dxa"/>
                <w:shd w:val="clear" w:color="auto" w:fill="D9E2F3" w:themeFill="accent1" w:themeFillTint="33"/>
              </w:tcPr>
              <w:p w14:paraId="7ED5F3BB" w14:textId="77777777" w:rsidR="00933EBC" w:rsidRPr="005D20B3" w:rsidRDefault="00933EBC" w:rsidP="00FF3AB5">
                <w:pPr>
                  <w:jc w:val="center"/>
                  <w:rPr>
                    <w:rFonts w:cs="Arial"/>
                  </w:rPr>
                </w:pPr>
                <w:r w:rsidRPr="005D20B3">
                  <w:rPr>
                    <w:rFonts w:cs="Arial"/>
                  </w:rPr>
                  <w:t>C</w:t>
                </w:r>
              </w:p>
            </w:tc>
            <w:tc>
              <w:tcPr>
                <w:tcW w:w="7887" w:type="dxa"/>
                <w:shd w:val="clear" w:color="auto" w:fill="D9E2F3" w:themeFill="accent1" w:themeFillTint="33"/>
              </w:tcPr>
              <w:p w14:paraId="70F439E0" w14:textId="3912D306"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sidR="00A706EE">
                  <w:rPr>
                    <w:rFonts w:eastAsiaTheme="minorHAnsi" w:cs="Arial"/>
                    <w:szCs w:val="22"/>
                    <w:lang w:eastAsia="en-US"/>
                  </w:rPr>
                  <w:t>shed</w:t>
                </w:r>
                <w:r w:rsidRPr="005D20B3">
                  <w:rPr>
                    <w:rFonts w:eastAsiaTheme="minorHAnsi" w:cs="Arial"/>
                    <w:szCs w:val="22"/>
                    <w:lang w:eastAsia="en-US"/>
                  </w:rPr>
                  <w:t xml:space="preserve"> locations</w:t>
                </w:r>
              </w:p>
            </w:tc>
          </w:tr>
          <w:tr w:rsidR="00933EBC" w:rsidRPr="005D20B3" w14:paraId="6E1731BC" w14:textId="77777777" w:rsidTr="00C87F2B">
            <w:tc>
              <w:tcPr>
                <w:tcW w:w="1129" w:type="dxa"/>
                <w:shd w:val="clear" w:color="auto" w:fill="FED5CE"/>
              </w:tcPr>
              <w:p w14:paraId="6A0A6645" w14:textId="77777777" w:rsidR="00933EBC" w:rsidRPr="005D20B3" w:rsidRDefault="00933EBC" w:rsidP="00FF3AB5">
                <w:pPr>
                  <w:jc w:val="center"/>
                  <w:rPr>
                    <w:rFonts w:cs="Arial"/>
                  </w:rPr>
                </w:pPr>
                <w:r w:rsidRPr="005D20B3">
                  <w:rPr>
                    <w:rFonts w:cs="Arial"/>
                  </w:rPr>
                  <w:t>W</w:t>
                </w:r>
              </w:p>
            </w:tc>
            <w:tc>
              <w:tcPr>
                <w:tcW w:w="7887" w:type="dxa"/>
                <w:shd w:val="clear" w:color="auto" w:fill="FED5CE"/>
              </w:tcPr>
              <w:p w14:paraId="2C0244D4" w14:textId="77777777" w:rsidR="00933EBC" w:rsidRPr="005D20B3" w:rsidRDefault="00933EBC" w:rsidP="001856AF">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2167EFFA" w14:textId="5EA3D2D6" w:rsidR="0024115F" w:rsidRDefault="0024115F" w:rsidP="00F32B2E">
          <w:pPr>
            <w:pStyle w:val="Heading2"/>
          </w:pPr>
          <w:bookmarkStart w:id="8" w:name="_Toc133227313"/>
          <w:r w:rsidRPr="005D20B3">
            <w:lastRenderedPageBreak/>
            <w:t>MoSCoW prioritisation</w:t>
          </w:r>
          <w:r>
            <w:t xml:space="preserve"> (Achieved)</w:t>
          </w:r>
          <w:bookmarkEnd w:id="8"/>
        </w:p>
        <w:p w14:paraId="10F00F23" w14:textId="77777777" w:rsidR="00E071D6" w:rsidRPr="00E071D6" w:rsidRDefault="00E071D6" w:rsidP="00E071D6"/>
        <w:tbl>
          <w:tblPr>
            <w:tblStyle w:val="TableGrid"/>
            <w:tblW w:w="0" w:type="auto"/>
            <w:tblLook w:val="04A0" w:firstRow="1" w:lastRow="0" w:firstColumn="1" w:lastColumn="0" w:noHBand="0" w:noVBand="1"/>
          </w:tblPr>
          <w:tblGrid>
            <w:gridCol w:w="1129"/>
            <w:gridCol w:w="7887"/>
          </w:tblGrid>
          <w:tr w:rsidR="0024115F" w:rsidRPr="005D20B3" w14:paraId="4C064988" w14:textId="77777777" w:rsidTr="001856AF">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1856AF">
            <w:tc>
              <w:tcPr>
                <w:tcW w:w="1129" w:type="dxa"/>
                <w:shd w:val="clear" w:color="auto" w:fill="E2EFD9" w:themeFill="accent6" w:themeFillTint="33"/>
              </w:tcPr>
              <w:p w14:paraId="283FC93D" w14:textId="77777777" w:rsidR="0024115F" w:rsidRPr="005D20B3" w:rsidRDefault="0024115F" w:rsidP="00FF3AB5">
                <w:pPr>
                  <w:jc w:val="center"/>
                  <w:rPr>
                    <w:rFonts w:cs="Arial"/>
                  </w:rPr>
                </w:pPr>
                <w:r w:rsidRPr="005D20B3">
                  <w:rPr>
                    <w:rFonts w:cs="Arial"/>
                  </w:rPr>
                  <w:t>M</w:t>
                </w:r>
              </w:p>
            </w:tc>
            <w:tc>
              <w:tcPr>
                <w:tcW w:w="7887" w:type="dxa"/>
                <w:shd w:val="clear" w:color="auto" w:fill="E2EFD9" w:themeFill="accent6" w:themeFillTint="33"/>
              </w:tcPr>
              <w:p w14:paraId="3217F30A" w14:textId="77777777" w:rsidR="0024115F" w:rsidRPr="005D20B3" w:rsidRDefault="0024115F"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Constructing the backend </w:t>
                </w:r>
                <w:r>
                  <w:rPr>
                    <w:rFonts w:ascii="Arial" w:hAnsi="Arial" w:cs="Arial"/>
                    <w:color w:val="auto"/>
                    <w:sz w:val="24"/>
                    <w:szCs w:val="22"/>
                    <w:lang w:val="en-GB"/>
                  </w:rPr>
                  <w:t>and</w:t>
                </w:r>
                <w:r w:rsidRPr="005D20B3">
                  <w:rPr>
                    <w:rFonts w:ascii="Arial" w:hAnsi="Arial" w:cs="Arial"/>
                    <w:color w:val="auto"/>
                    <w:sz w:val="24"/>
                    <w:szCs w:val="22"/>
                    <w:lang w:val="en-GB"/>
                  </w:rPr>
                  <w:t xml:space="preserve"> the database</w:t>
                </w:r>
              </w:p>
              <w:p w14:paraId="5BD3A438" w14:textId="77777777" w:rsidR="0024115F" w:rsidRPr="005D20B3" w:rsidRDefault="0024115F"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Way method to restrict users from accessing dangerous tools that have or could have a severe impact on health and safety (Mental Health, Ability)</w:t>
                </w:r>
              </w:p>
              <w:p w14:paraId="614FCD29" w14:textId="77777777" w:rsidR="0024115F" w:rsidRPr="005D20B3" w:rsidRDefault="0024115F" w:rsidP="001856AF">
                <w:pPr>
                  <w:pStyle w:val="NoSpacing"/>
                  <w:numPr>
                    <w:ilvl w:val="0"/>
                    <w:numId w:val="18"/>
                  </w:numPr>
                  <w:jc w:val="both"/>
                  <w:rPr>
                    <w:rFonts w:ascii="Arial" w:hAnsi="Arial" w:cs="Arial"/>
                    <w:color w:val="auto"/>
                    <w:sz w:val="24"/>
                    <w:szCs w:val="22"/>
                    <w:lang w:val="en-GB"/>
                  </w:rPr>
                </w:pPr>
                <w:r>
                  <w:rPr>
                    <w:rFonts w:ascii="Arial" w:hAnsi="Arial" w:cs="Arial"/>
                    <w:color w:val="auto"/>
                    <w:sz w:val="24"/>
                    <w:szCs w:val="22"/>
                    <w:lang w:val="en-GB"/>
                  </w:rPr>
                  <w:t>A</w:t>
                </w:r>
                <w:r w:rsidRPr="005D20B3">
                  <w:rPr>
                    <w:rFonts w:ascii="Arial" w:hAnsi="Arial" w:cs="Arial"/>
                    <w:color w:val="auto"/>
                    <w:sz w:val="24"/>
                    <w:szCs w:val="22"/>
                    <w:lang w:val="en-GB"/>
                  </w:rPr>
                  <w:t>dmin check that item</w:t>
                </w:r>
                <w:r>
                  <w:rPr>
                    <w:rFonts w:ascii="Arial" w:hAnsi="Arial" w:cs="Arial"/>
                    <w:color w:val="auto"/>
                    <w:sz w:val="24"/>
                    <w:szCs w:val="22"/>
                    <w:lang w:val="en-GB"/>
                  </w:rPr>
                  <w:t>s</w:t>
                </w:r>
                <w:r w:rsidRPr="005D20B3">
                  <w:rPr>
                    <w:rFonts w:ascii="Arial" w:hAnsi="Arial" w:cs="Arial"/>
                    <w:color w:val="auto"/>
                    <w:sz w:val="24"/>
                    <w:szCs w:val="22"/>
                    <w:lang w:val="en-GB"/>
                  </w:rPr>
                  <w:t xml:space="preserve"> </w:t>
                </w:r>
                <w:r>
                  <w:rPr>
                    <w:rFonts w:ascii="Arial" w:hAnsi="Arial" w:cs="Arial"/>
                    <w:color w:val="auto"/>
                    <w:sz w:val="24"/>
                    <w:szCs w:val="22"/>
                    <w:lang w:val="en-GB"/>
                  </w:rPr>
                  <w:t>are</w:t>
                </w:r>
                <w:r w:rsidRPr="005D20B3">
                  <w:rPr>
                    <w:rFonts w:ascii="Arial" w:hAnsi="Arial" w:cs="Arial"/>
                    <w:color w:val="auto"/>
                    <w:sz w:val="24"/>
                    <w:szCs w:val="22"/>
                    <w:lang w:val="en-GB"/>
                  </w:rPr>
                  <w:t xml:space="preserve"> still safe to use, </w:t>
                </w:r>
              </w:p>
              <w:p w14:paraId="4D7E8F69" w14:textId="77777777" w:rsidR="0024115F" w:rsidRPr="005D20B3" w:rsidRDefault="0024115F" w:rsidP="001856AF">
                <w:pPr>
                  <w:pStyle w:val="ListParagraph"/>
                  <w:numPr>
                    <w:ilvl w:val="0"/>
                    <w:numId w:val="18"/>
                  </w:numPr>
                  <w:jc w:val="both"/>
                  <w:rPr>
                    <w:rFonts w:cs="Arial"/>
                  </w:rPr>
                </w:pPr>
                <w:r>
                  <w:rPr>
                    <w:rFonts w:cs="Arial"/>
                  </w:rPr>
                  <w:t>H</w:t>
                </w:r>
                <w:r w:rsidRPr="005D20B3">
                  <w:rPr>
                    <w:rFonts w:cs="Arial"/>
                  </w:rPr>
                  <w:t>ealth and safety requirements</w:t>
                </w:r>
                <w:r>
                  <w:rPr>
                    <w:rFonts w:cs="Arial"/>
                  </w:rPr>
                  <w:t>,</w:t>
                </w:r>
                <w:r w:rsidRPr="005D20B3">
                  <w:rPr>
                    <w:rFonts w:cs="Arial"/>
                  </w:rPr>
                  <w:t xml:space="preserve"> PPE is needed for the item.</w:t>
                </w:r>
              </w:p>
              <w:p w14:paraId="0B50901B"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w:t>
                </w:r>
              </w:p>
              <w:p w14:paraId="2CB510EF" w14:textId="77777777" w:rsidR="0024115F" w:rsidRPr="00C87F2B" w:rsidRDefault="0024115F" w:rsidP="001856AF">
                <w:pPr>
                  <w:pStyle w:val="NormalWeb"/>
                  <w:numPr>
                    <w:ilvl w:val="0"/>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p>
              <w:p w14:paraId="39577259" w14:textId="77777777" w:rsidR="0024115F" w:rsidRPr="005D20B3" w:rsidRDefault="0024115F" w:rsidP="001856AF">
                <w:pPr>
                  <w:pStyle w:val="NormalWeb"/>
                  <w:numPr>
                    <w:ilvl w:val="0"/>
                    <w:numId w:val="18"/>
                  </w:numPr>
                  <w:spacing w:before="0" w:beforeAutospacing="0" w:after="0" w:afterAutospacing="0"/>
                  <w:jc w:val="both"/>
                  <w:rPr>
                    <w:rFonts w:cs="Arial"/>
                  </w:rPr>
                </w:pPr>
                <w:r>
                  <w:rPr>
                    <w:rFonts w:cs="Arial"/>
                    <w:u w:val="single"/>
                  </w:rPr>
                  <w:t xml:space="preserve">User Registration </w:t>
                </w:r>
              </w:p>
            </w:tc>
          </w:tr>
          <w:tr w:rsidR="0024115F" w:rsidRPr="005D20B3" w14:paraId="0F0021B9" w14:textId="77777777" w:rsidTr="001856AF">
            <w:tc>
              <w:tcPr>
                <w:tcW w:w="1129" w:type="dxa"/>
                <w:shd w:val="clear" w:color="auto" w:fill="FFF2CC" w:themeFill="accent4" w:themeFillTint="33"/>
              </w:tcPr>
              <w:p w14:paraId="7761747C" w14:textId="77777777" w:rsidR="0024115F" w:rsidRPr="005D20B3" w:rsidRDefault="0024115F" w:rsidP="00FF3AB5">
                <w:pPr>
                  <w:jc w:val="center"/>
                  <w:rPr>
                    <w:rFonts w:cs="Arial"/>
                  </w:rPr>
                </w:pPr>
                <w:r w:rsidRPr="005D20B3">
                  <w:rPr>
                    <w:rFonts w:cs="Arial"/>
                  </w:rPr>
                  <w:t>S</w:t>
                </w:r>
              </w:p>
            </w:tc>
            <w:tc>
              <w:tcPr>
                <w:tcW w:w="7887" w:type="dxa"/>
                <w:shd w:val="clear" w:color="auto" w:fill="FFF2CC" w:themeFill="accent4" w:themeFillTint="33"/>
              </w:tcPr>
              <w:p w14:paraId="70BEAA90"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5DA23758"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33320D80"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 The only time this would not be required is if the web app did not have any images involved.</w:t>
                </w:r>
              </w:p>
              <w:p w14:paraId="223CBBDF" w14:textId="77777777" w:rsidR="0024115F" w:rsidRPr="005D20B3" w:rsidRDefault="0024115F" w:rsidP="001856AF">
                <w:pPr>
                  <w:jc w:val="both"/>
                  <w:rPr>
                    <w:rFonts w:cs="Arial"/>
                  </w:rPr>
                </w:pPr>
              </w:p>
            </w:tc>
          </w:tr>
          <w:tr w:rsidR="0024115F" w:rsidRPr="005D20B3" w14:paraId="203ABDCA" w14:textId="77777777" w:rsidTr="001856AF">
            <w:tc>
              <w:tcPr>
                <w:tcW w:w="1129" w:type="dxa"/>
                <w:shd w:val="clear" w:color="auto" w:fill="D9E2F3" w:themeFill="accent1" w:themeFillTint="33"/>
              </w:tcPr>
              <w:p w14:paraId="131A632B" w14:textId="77777777" w:rsidR="0024115F" w:rsidRPr="005D20B3" w:rsidRDefault="0024115F" w:rsidP="00FF3AB5">
                <w:pPr>
                  <w:jc w:val="center"/>
                  <w:rPr>
                    <w:rFonts w:cs="Arial"/>
                  </w:rPr>
                </w:pPr>
                <w:r w:rsidRPr="005D20B3">
                  <w:rPr>
                    <w:rFonts w:cs="Arial"/>
                  </w:rPr>
                  <w:t>C</w:t>
                </w:r>
              </w:p>
            </w:tc>
            <w:tc>
              <w:tcPr>
                <w:tcW w:w="7887" w:type="dxa"/>
                <w:shd w:val="clear" w:color="auto" w:fill="D9E2F3" w:themeFill="accent1" w:themeFillTint="33"/>
              </w:tcPr>
              <w:p w14:paraId="765B1B7F"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Pr>
                    <w:rFonts w:eastAsiaTheme="minorHAnsi" w:cs="Arial"/>
                    <w:szCs w:val="22"/>
                    <w:lang w:eastAsia="en-US"/>
                  </w:rPr>
                  <w:t>shed</w:t>
                </w:r>
                <w:r w:rsidRPr="005D20B3">
                  <w:rPr>
                    <w:rFonts w:eastAsiaTheme="minorHAnsi" w:cs="Arial"/>
                    <w:szCs w:val="22"/>
                    <w:lang w:eastAsia="en-US"/>
                  </w:rPr>
                  <w:t xml:space="preserve"> locations</w:t>
                </w:r>
              </w:p>
            </w:tc>
          </w:tr>
          <w:tr w:rsidR="0024115F" w:rsidRPr="005D20B3" w14:paraId="782A66EF" w14:textId="77777777" w:rsidTr="001856AF">
            <w:tc>
              <w:tcPr>
                <w:tcW w:w="1129" w:type="dxa"/>
                <w:shd w:val="clear" w:color="auto" w:fill="FED5CE"/>
              </w:tcPr>
              <w:p w14:paraId="088FC288" w14:textId="77777777" w:rsidR="0024115F" w:rsidRPr="005D20B3" w:rsidRDefault="0024115F" w:rsidP="00FF3AB5">
                <w:pPr>
                  <w:jc w:val="center"/>
                  <w:rPr>
                    <w:rFonts w:cs="Arial"/>
                  </w:rPr>
                </w:pPr>
                <w:r w:rsidRPr="005D20B3">
                  <w:rPr>
                    <w:rFonts w:cs="Arial"/>
                  </w:rPr>
                  <w:t>W</w:t>
                </w:r>
              </w:p>
            </w:tc>
            <w:tc>
              <w:tcPr>
                <w:tcW w:w="7887" w:type="dxa"/>
                <w:shd w:val="clear" w:color="auto" w:fill="FED5CE"/>
              </w:tcPr>
              <w:p w14:paraId="0E268E36" w14:textId="77777777" w:rsidR="0024115F" w:rsidRPr="005D20B3" w:rsidRDefault="0024115F" w:rsidP="001856AF">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0DBBDD4E" w14:textId="77777777" w:rsidR="0024115F" w:rsidRDefault="0024115F" w:rsidP="0024115F">
          <w:pPr>
            <w:spacing w:line="360" w:lineRule="auto"/>
            <w:jc w:val="both"/>
            <w:rPr>
              <w:rFonts w:cs="Arial"/>
            </w:rPr>
          </w:pPr>
        </w:p>
        <w:p w14:paraId="5BE899A6" w14:textId="7A17AC50" w:rsidR="00E071AB" w:rsidRPr="00F96085" w:rsidRDefault="00E071AB" w:rsidP="00F32B2E">
          <w:pPr>
            <w:pStyle w:val="Heading2"/>
          </w:pPr>
          <w:bookmarkStart w:id="9" w:name="_Toc133227314"/>
          <w:r w:rsidRPr="005D20B3">
            <w:t>Deliverables Map</w:t>
          </w:r>
          <w:bookmarkEnd w:id="9"/>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77777777" w:rsidR="00E071AB" w:rsidRPr="00F43ADF" w:rsidRDefault="00E071AB" w:rsidP="00E071AB">
          <w:pPr>
            <w:pStyle w:val="Caption"/>
            <w:spacing w:line="360" w:lineRule="auto"/>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059BD589" w14:textId="163B6620" w:rsidR="009A6681" w:rsidRDefault="009A6681" w:rsidP="00F32B2E">
          <w:pPr>
            <w:pStyle w:val="Heading2"/>
          </w:pPr>
          <w:bookmarkStart w:id="10" w:name="_Toc133227315"/>
          <w:r w:rsidRPr="00F32B2E">
            <w:lastRenderedPageBreak/>
            <w:t>Project Management</w:t>
          </w:r>
          <w:bookmarkEnd w:id="10"/>
        </w:p>
        <w:p w14:paraId="23A47044" w14:textId="77777777" w:rsidR="00F32B2E" w:rsidRDefault="00F32B2E" w:rsidP="00F32B2E"/>
        <w:p w14:paraId="557B731D" w14:textId="6A583407"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056DD8">
            <w:t xml:space="preserve">.  </w:t>
          </w:r>
          <w:r w:rsidR="004F373B">
            <w:t xml:space="preserve">At the start </w:t>
          </w:r>
          <w:r w:rsidR="003F0768">
            <w:t xml:space="preserve">of this learning experience </w:t>
          </w:r>
          <w:r w:rsidR="00DE0E59">
            <w:t>the team</w:t>
          </w:r>
          <w:r w:rsidR="00056DD8">
            <w:t xml:space="preserve"> member</w:t>
          </w:r>
          <w:r w:rsidR="00DE0E59">
            <w:t>s</w:t>
          </w:r>
          <w:r w:rsidR="00460738">
            <w:t xml:space="preserve"> were invited to </w:t>
          </w:r>
          <w:r w:rsidR="00527F8F">
            <w:t>share their preferences on what element</w:t>
          </w:r>
          <w:r w:rsidR="00FD0151">
            <w:t>s of the project (based on the initial documentation)</w:t>
          </w:r>
          <w:r w:rsidR="00527F8F">
            <w:t xml:space="preserve"> they wished to contribute</w:t>
          </w:r>
          <w:r w:rsidR="007A144F">
            <w:t>, 50%</w:t>
          </w:r>
          <w:r w:rsidR="00056DD8">
            <w:t xml:space="preserve"> volunteered their </w:t>
          </w:r>
          <w:r w:rsidR="00341EC3">
            <w:t>roles</w:t>
          </w:r>
          <w:r w:rsidR="00FD0151">
            <w:t>, while the other 50% needed to be recruited</w:t>
          </w:r>
          <w:r w:rsidR="00262CE9">
            <w:t>.</w:t>
          </w:r>
          <w:r w:rsidR="00056DD8">
            <w:t xml:space="preserve"> </w:t>
          </w:r>
          <w:r w:rsidR="00262CE9">
            <w:t>W</w:t>
          </w:r>
          <w:r w:rsidR="00056DD8">
            <w:t xml:space="preserve">here positions were </w:t>
          </w:r>
          <w:r w:rsidR="00341EC3">
            <w:t>appointed</w:t>
          </w:r>
          <w:r w:rsidR="00056DD8">
            <w:t xml:space="preserve"> th</w:t>
          </w:r>
          <w:r w:rsidR="00AA1D7C">
            <w:t>ose</w:t>
          </w:r>
          <w:r w:rsidR="00056DD8">
            <w:t xml:space="preserve"> </w:t>
          </w:r>
          <w:r w:rsidR="00DE0E59">
            <w:t xml:space="preserve">team members embraced their roles </w:t>
          </w:r>
          <w:r w:rsidR="00342607">
            <w:t>with enthusiasm.  Each member of the team has been valued and their opinions sought at every stage of the development of the project.</w:t>
          </w:r>
          <w:r w:rsidR="00ED4CA9">
            <w:t xml:space="preserve"> </w:t>
          </w:r>
        </w:p>
        <w:p w14:paraId="0CCB875A" w14:textId="604FE1C8" w:rsidR="00156237" w:rsidRDefault="006D22D9" w:rsidP="00B5673A">
          <w:pPr>
            <w:spacing w:line="360" w:lineRule="auto"/>
            <w:jc w:val="both"/>
          </w:pPr>
          <w:r>
            <w:t xml:space="preserve">With each role being clearly </w:t>
          </w:r>
          <w:r w:rsidR="00A52220">
            <w:t>defined i.e.</w:t>
          </w:r>
          <w:r w:rsidR="00010C32">
            <w:t xml:space="preserve"> Project manager, </w:t>
          </w:r>
          <w:r w:rsidR="000820D7">
            <w:t>Principle Backend Developer</w:t>
          </w:r>
          <w:r w:rsidR="00E352EE">
            <w:t xml:space="preserve">, </w:t>
          </w:r>
          <w:r w:rsidR="000820D7">
            <w:t xml:space="preserve">Principle UI Developer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BC7B17">
            <w:t xml:space="preserve"> </w:t>
          </w:r>
          <w:r>
            <w:t xml:space="preserve"> </w:t>
          </w:r>
          <w:r w:rsidR="00473F06">
            <w:t xml:space="preserve">Each area of development has had the benefit of multidisciplinary team members from </w:t>
          </w:r>
          <w:r w:rsidR="0094174D">
            <w:t>the BEng Computing</w:t>
          </w:r>
          <w:r w:rsidR="00E17BE0">
            <w:t>, B</w:t>
          </w:r>
          <w:r w:rsidR="00D05514">
            <w:t>Sc</w:t>
          </w:r>
          <w:r w:rsidR="00E17BE0">
            <w:t xml:space="preserve"> Security</w:t>
          </w:r>
          <w:r w:rsidR="0094174D">
            <w:t xml:space="preserve"> and BSc</w:t>
          </w:r>
          <w:r w:rsidR="004E1A91">
            <w:t xml:space="preserve"> </w:t>
          </w:r>
          <w:r w:rsidR="0094174D">
            <w:t>Software development</w:t>
          </w:r>
          <w:r w:rsidR="004E1A91">
            <w:t xml:space="preserve"> courses.  This worked well as team </w:t>
          </w:r>
          <w:r w:rsidR="00FC71D4">
            <w:t>members</w:t>
          </w:r>
          <w:r w:rsidR="004E1A91">
            <w:t xml:space="preserve"> collaborated and </w:t>
          </w:r>
          <w:r w:rsidR="00FC71D4">
            <w:t xml:space="preserve">complimented each other’s disciplines.  The net result is a comprehensive </w:t>
          </w:r>
          <w:r w:rsidR="00511608">
            <w:t>cross-learning</w:t>
          </w:r>
          <w:r w:rsidR="00FC71D4">
            <w:t xml:space="preserve"> experience and </w:t>
          </w:r>
          <w:r w:rsidR="00511608">
            <w:t>collaboration on a live project.</w:t>
          </w:r>
        </w:p>
        <w:p w14:paraId="5D9D4F13" w14:textId="55664CAB" w:rsidR="00FF3459" w:rsidRDefault="00156237" w:rsidP="00B5673A">
          <w:pPr>
            <w:spacing w:line="360" w:lineRule="auto"/>
            <w:jc w:val="both"/>
          </w:pPr>
          <w:r>
            <w:t xml:space="preserve">All the project monitoring paperwork was </w:t>
          </w:r>
          <w:r w:rsidR="00DA7F15">
            <w:t>collated and where necessary</w:t>
          </w:r>
          <w:r w:rsidR="00D05514">
            <w:t>,</w:t>
          </w:r>
          <w:r w:rsidR="00DA7F15">
            <w:t xml:space="preserve"> </w:t>
          </w:r>
          <w:r w:rsidR="00D05514">
            <w:t>tables</w:t>
          </w:r>
          <w:r w:rsidR="00DA7F15">
            <w:t xml:space="preserv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w:t>
          </w:r>
          <w:r w:rsidR="00D05514">
            <w:t>At each</w:t>
          </w:r>
          <w:r w:rsidR="00E349F9">
            <w:t xml:space="preserve"> </w:t>
          </w:r>
          <w:r w:rsidR="00093B36">
            <w:t>scrum meeting</w:t>
          </w:r>
          <w:r w:rsidR="00D05514">
            <w:t>,</w:t>
          </w:r>
          <w:r w:rsidR="00E349F9">
            <w:t xml:space="preserve"> the members were encouraged to complete their contributions</w:t>
          </w:r>
          <w:r w:rsidR="009B7DCC">
            <w:t>,</w:t>
          </w:r>
          <w:r w:rsidR="00E349F9">
            <w:t xml:space="preserve"> </w:t>
          </w:r>
          <w:r w:rsidR="00B5673A">
            <w:t>maintaining the ownership of their individual contributions</w:t>
          </w:r>
          <w:r w:rsidR="009B7DCC">
            <w:t xml:space="preserve"> although the PM had to prompt to ensure these activities were completed</w:t>
          </w:r>
          <w:r w:rsidR="00262CE9">
            <w:t xml:space="preserve"> from time to time</w:t>
          </w:r>
          <w:r w:rsidR="00B5673A">
            <w:t>.</w:t>
          </w:r>
        </w:p>
        <w:p w14:paraId="5C7D54E5" w14:textId="57018BE5" w:rsidR="00FF3459" w:rsidRDefault="00FF3459" w:rsidP="00B5673A">
          <w:pPr>
            <w:spacing w:line="360" w:lineRule="auto"/>
            <w:jc w:val="both"/>
          </w:pPr>
          <w:r>
            <w:t>In the absence of the PM the ST</w:t>
          </w:r>
          <w:r w:rsidR="00E85B4E">
            <w:t>,</w:t>
          </w:r>
          <w:r>
            <w:t xml:space="preserve"> </w:t>
          </w:r>
          <w:r w:rsidR="00E85B4E">
            <w:t>M</w:t>
          </w:r>
          <w:r>
            <w:t xml:space="preserve">r Cloke deputised </w:t>
          </w:r>
          <w:r w:rsidR="00E85B4E">
            <w:t>and maintained the continuity of the team</w:t>
          </w:r>
          <w:r w:rsidR="00093B36">
            <w:t>,</w:t>
          </w:r>
          <w:r w:rsidR="00E85B4E">
            <w:t xml:space="preserve"> </w:t>
          </w:r>
          <w:r w:rsidR="00093B36">
            <w:t>hosting meetings and ensuring that the team met deadlines</w:t>
          </w:r>
          <w:r w:rsidR="004B33A8">
            <w:t xml:space="preserve"> and completed all relevant paperwork</w:t>
          </w:r>
          <w:r w:rsidR="00093B36">
            <w:t>.</w:t>
          </w:r>
        </w:p>
        <w:p w14:paraId="713F48F5" w14:textId="08239C1A" w:rsidR="002C1C59" w:rsidRDefault="002C1C59" w:rsidP="00D82E14">
          <w:pPr>
            <w:pStyle w:val="Heading2"/>
          </w:pPr>
          <w:bookmarkStart w:id="11" w:name="_Toc133227316"/>
          <w:r>
            <w:t>The P</w:t>
          </w:r>
          <w:bookmarkEnd w:id="11"/>
          <w:r w:rsidR="0022595D">
            <w:t>roject manager</w:t>
          </w:r>
        </w:p>
        <w:p w14:paraId="20EAEC37" w14:textId="77777777" w:rsidR="00262CE9" w:rsidRPr="00262CE9" w:rsidRDefault="00262CE9" w:rsidP="00262CE9"/>
        <w:p w14:paraId="44FF93D1" w14:textId="144694D9" w:rsidR="00D82E14" w:rsidRDefault="00262CE9" w:rsidP="00620EDF">
          <w:pPr>
            <w:spacing w:line="360" w:lineRule="auto"/>
            <w:jc w:val="both"/>
          </w:pPr>
          <w:r>
            <w:t xml:space="preserve">The project managers role was taken by John Johnston who by a significant number of years is the oldest member of the team.  John took the role in the absence of any other team member taking the initiative to bring a team together. Using his experience of team and collaborative working within the </w:t>
          </w:r>
          <w:r w:rsidR="00F8122F">
            <w:t>M</w:t>
          </w:r>
          <w:r>
            <w:t>ilitary and Prison Service</w:t>
          </w:r>
          <w:r w:rsidR="00F8122F">
            <w:t>’s</w:t>
          </w:r>
          <w:r w:rsidR="00F46291">
            <w:t xml:space="preserve">, John saw an opportunity to </w:t>
          </w:r>
          <w:r w:rsidR="00F46291">
            <w:lastRenderedPageBreak/>
            <w:t xml:space="preserve">build an effective team that could deliver an </w:t>
          </w:r>
          <w:r w:rsidR="000A4D1B">
            <w:t>acceptable product with endless possibilities for the Men’s Shed organisation.</w:t>
          </w:r>
          <w:r w:rsidR="00B25D12">
            <w:t xml:space="preserve"> While at the same time sharing his </w:t>
          </w:r>
          <w:r w:rsidR="005D6F3A">
            <w:t xml:space="preserve">professional experiences with the team empowering them to do well and work together </w:t>
          </w:r>
          <w:r w:rsidR="00620EDF">
            <w:t>for the benefit of both the team and the client.</w:t>
          </w:r>
        </w:p>
        <w:p w14:paraId="08F449D4" w14:textId="7E79D34B" w:rsidR="00A8344F" w:rsidRPr="00D82E14" w:rsidRDefault="00A8344F" w:rsidP="00620EDF">
          <w:pPr>
            <w:spacing w:line="360" w:lineRule="auto"/>
            <w:jc w:val="both"/>
          </w:pPr>
          <w:r>
            <w:t xml:space="preserve">The team while empowered to take ownership of their development </w:t>
          </w:r>
          <w:r w:rsidR="0088187E">
            <w:t>areas</w:t>
          </w:r>
          <w:r w:rsidR="00984868">
            <w:t xml:space="preserve"> did require some motivational </w:t>
          </w:r>
          <w:r w:rsidR="002F7D1D">
            <w:t xml:space="preserve">and encouragement feedback </w:t>
          </w:r>
          <w:r w:rsidR="0058073A">
            <w:t xml:space="preserve">from time to time but </w:t>
          </w:r>
          <w:r w:rsidR="00053F83">
            <w:t>the</w:t>
          </w:r>
          <w:r w:rsidR="0058073A">
            <w:t xml:space="preserve"> majority of the work completed was under their own </w:t>
          </w:r>
          <w:r w:rsidR="005C09D1">
            <w:t>initiatives</w:t>
          </w:r>
          <w:r w:rsidR="00053F83">
            <w:t>.</w:t>
          </w:r>
        </w:p>
        <w:p w14:paraId="45BF14F4" w14:textId="28DF0739" w:rsidR="009A6681" w:rsidRDefault="00D82E14" w:rsidP="00D82E14">
          <w:pPr>
            <w:pStyle w:val="Heading2"/>
          </w:pPr>
          <w:bookmarkStart w:id="12" w:name="_Toc133227317"/>
          <w:r>
            <w:t>Principle Backend Developer</w:t>
          </w:r>
          <w:bookmarkEnd w:id="12"/>
        </w:p>
        <w:p w14:paraId="5E03D53B" w14:textId="77777777" w:rsidR="0052787C" w:rsidRDefault="0052787C" w:rsidP="0052787C"/>
        <w:p w14:paraId="3BAFAB86" w14:textId="74D8C7A8" w:rsidR="0052787C" w:rsidRPr="0052787C" w:rsidRDefault="0052787C" w:rsidP="0052787C">
          <w:r>
            <w:t xml:space="preserve">Rory please put a pen picture here about your role and what you </w:t>
          </w:r>
          <w:r w:rsidR="00FC03F3">
            <w:t>gained from the experience</w:t>
          </w:r>
        </w:p>
        <w:p w14:paraId="398068F7" w14:textId="77777777" w:rsidR="001C2106" w:rsidRDefault="001C2106" w:rsidP="001C2106"/>
        <w:p w14:paraId="6F2A50DF" w14:textId="77777777" w:rsidR="001C2106" w:rsidRDefault="001C2106" w:rsidP="001C2106">
          <w:pPr>
            <w:pStyle w:val="Heading2"/>
          </w:pPr>
          <w:bookmarkStart w:id="13" w:name="_Toc133227318"/>
          <w:r>
            <w:t>Secondary Backend Developer</w:t>
          </w:r>
          <w:bookmarkEnd w:id="13"/>
        </w:p>
        <w:p w14:paraId="60CD9511" w14:textId="77777777" w:rsidR="00FC03F3" w:rsidRDefault="00FC03F3" w:rsidP="00FC03F3"/>
        <w:p w14:paraId="2C1A974A" w14:textId="370021E3" w:rsidR="00FC03F3" w:rsidRPr="00FC03F3" w:rsidRDefault="00FC03F3" w:rsidP="00FC03F3">
          <w:r>
            <w:t>Duncan before you go off to the navy please do the same</w:t>
          </w:r>
        </w:p>
        <w:p w14:paraId="6CF28BDB" w14:textId="77777777" w:rsidR="001C2106" w:rsidRPr="001C2106" w:rsidRDefault="001C2106" w:rsidP="001C2106"/>
        <w:p w14:paraId="10FB88FB" w14:textId="4C933D23" w:rsidR="009A6681" w:rsidRDefault="00D82E14" w:rsidP="00D82E14">
          <w:pPr>
            <w:pStyle w:val="Heading2"/>
          </w:pPr>
          <w:bookmarkStart w:id="14" w:name="_Toc133227319"/>
          <w:r>
            <w:t>Principle UI Developer</w:t>
          </w:r>
          <w:bookmarkEnd w:id="14"/>
        </w:p>
        <w:p w14:paraId="572DE9A3" w14:textId="77777777" w:rsidR="00FC03F3" w:rsidRDefault="00FC03F3" w:rsidP="00FC03F3"/>
        <w:p w14:paraId="12CCBD6D" w14:textId="28366928" w:rsidR="00FC03F3" w:rsidRPr="0052787C" w:rsidRDefault="00FC03F3" w:rsidP="00FC03F3">
          <w:r>
            <w:t>Joe</w:t>
          </w:r>
          <w:r>
            <w:t xml:space="preserve"> please put a pen picture here about your role and what you gained from the experience</w:t>
          </w:r>
        </w:p>
        <w:p w14:paraId="7BDE96C0" w14:textId="77777777" w:rsidR="001C2106" w:rsidRDefault="001C2106" w:rsidP="001C2106"/>
        <w:p w14:paraId="77D39ECD" w14:textId="1F3570B2" w:rsidR="009A6681" w:rsidRDefault="001C2106" w:rsidP="001C2106">
          <w:pPr>
            <w:pStyle w:val="Heading2"/>
          </w:pPr>
          <w:bookmarkStart w:id="15" w:name="_Toc133227320"/>
          <w:r>
            <w:t>Secondary UI Developer</w:t>
          </w:r>
          <w:bookmarkEnd w:id="15"/>
        </w:p>
        <w:p w14:paraId="594FD831" w14:textId="77777777" w:rsidR="001C2106" w:rsidRDefault="001C2106" w:rsidP="001C2106"/>
        <w:p w14:paraId="0CBB2297" w14:textId="6CAF400C" w:rsidR="00FC03F3" w:rsidRPr="0052787C" w:rsidRDefault="00FC03F3" w:rsidP="00FC03F3">
          <w:r>
            <w:t>Daniel</w:t>
          </w:r>
          <w:r>
            <w:t xml:space="preserve"> please put a pen picture here about your role and what you gained from the experience</w:t>
          </w:r>
        </w:p>
        <w:p w14:paraId="22BEF2F4" w14:textId="77777777" w:rsidR="00FC03F3" w:rsidRDefault="00FC03F3" w:rsidP="001C2106"/>
        <w:p w14:paraId="2D977D8F" w14:textId="2E8FD4EE" w:rsidR="00451C90" w:rsidRDefault="00451C90" w:rsidP="001C2106">
          <w:pPr>
            <w:pStyle w:val="Heading2"/>
          </w:pPr>
          <w:bookmarkStart w:id="16" w:name="_Toc133227321"/>
          <w:r>
            <w:t>Security and Testing</w:t>
          </w:r>
          <w:bookmarkEnd w:id="16"/>
        </w:p>
        <w:p w14:paraId="195065E3" w14:textId="77777777" w:rsidR="00FC03F3" w:rsidRDefault="00FC03F3" w:rsidP="00FC03F3"/>
        <w:p w14:paraId="14E02D4B" w14:textId="2F28DC15" w:rsidR="00306EAC" w:rsidRPr="0052787C" w:rsidRDefault="00306EAC" w:rsidP="00306EAC">
          <w:r>
            <w:t>Jonathan</w:t>
          </w:r>
          <w:r>
            <w:t xml:space="preserve"> please put a pen picture here about your role and what you gained from the experience</w:t>
          </w:r>
          <w:r>
            <w:t>.  Please include you deputising duties also</w:t>
          </w:r>
        </w:p>
        <w:p w14:paraId="02B2B851" w14:textId="77777777" w:rsidR="00FC03F3" w:rsidRPr="00FC03F3" w:rsidRDefault="00FC03F3" w:rsidP="00FC03F3"/>
        <w:p w14:paraId="731B2A49" w14:textId="77777777" w:rsidR="00451C90" w:rsidRPr="00451C90" w:rsidRDefault="00451C90" w:rsidP="00451C90"/>
        <w:p w14:paraId="28CC329A" w14:textId="5066C318" w:rsidR="00287CE4" w:rsidRDefault="00287CE4" w:rsidP="00B15D08">
          <w:pPr>
            <w:spacing w:line="360" w:lineRule="auto"/>
            <w:rPr>
              <w:b/>
              <w:bCs/>
              <w:sz w:val="36"/>
              <w:szCs w:val="36"/>
            </w:rPr>
          </w:pPr>
          <w:r>
            <w:rPr>
              <w:b/>
              <w:bCs/>
              <w:sz w:val="36"/>
              <w:szCs w:val="36"/>
            </w:rPr>
            <w:lastRenderedPageBreak/>
            <w:t>Back</w:t>
          </w:r>
          <w:r w:rsidR="0052787C">
            <w:rPr>
              <w:b/>
              <w:bCs/>
              <w:sz w:val="36"/>
              <w:szCs w:val="36"/>
            </w:rPr>
            <w:t>end Development</w:t>
          </w:r>
        </w:p>
        <w:p w14:paraId="21E606A2" w14:textId="66652A8B" w:rsidR="00C808AF" w:rsidRDefault="00C808AF" w:rsidP="00C808AF">
          <w:r>
            <w:t>Rory please write about the backend de</w:t>
          </w:r>
          <w:r w:rsidR="00F13FE0">
            <w:t>velopment and the technologies employed and your collaboration where needed with the UI team</w:t>
          </w:r>
        </w:p>
        <w:p w14:paraId="07FE03F9" w14:textId="77777777" w:rsidR="00D50075" w:rsidRDefault="00D57D7E" w:rsidP="000347F1">
          <w:pPr>
            <w:spacing w:line="360" w:lineRule="auto"/>
            <w:rPr>
              <w:b/>
              <w:bCs/>
              <w:sz w:val="36"/>
              <w:szCs w:val="36"/>
            </w:rPr>
          </w:pPr>
          <w:r w:rsidRPr="3739F232">
            <w:rPr>
              <w:b/>
              <w:bCs/>
              <w:sz w:val="36"/>
              <w:szCs w:val="36"/>
            </w:rPr>
            <w:t>User Interfac</w:t>
          </w:r>
          <w:r w:rsidR="00287CE4">
            <w:rPr>
              <w:b/>
              <w:bCs/>
              <w:sz w:val="36"/>
              <w:szCs w:val="36"/>
            </w:rPr>
            <w:t>e</w:t>
          </w:r>
        </w:p>
        <w:p w14:paraId="00FBFD2F" w14:textId="77777777" w:rsidR="000D0F40" w:rsidRDefault="00D50075" w:rsidP="00D50075">
          <w:r>
            <w:t>Joe please do the same for the UI development</w:t>
          </w:r>
        </w:p>
        <w:p w14:paraId="6F22408D" w14:textId="77777777" w:rsidR="000D0F40" w:rsidRDefault="000D0F40" w:rsidP="00D50075"/>
        <w:p w14:paraId="3CCB6478" w14:textId="77777777" w:rsidR="008275E8" w:rsidRDefault="000D0F40" w:rsidP="008275E8">
          <w:pPr>
            <w:pStyle w:val="Heading2"/>
          </w:pPr>
          <w:r>
            <w:t>Security and te</w:t>
          </w:r>
          <w:r w:rsidR="008275E8">
            <w:t>sting</w:t>
          </w:r>
        </w:p>
        <w:p w14:paraId="08DBFFDB" w14:textId="77777777" w:rsidR="008275E8" w:rsidRDefault="008275E8" w:rsidP="008275E8">
          <w:pPr>
            <w:pStyle w:val="Heading2"/>
          </w:pPr>
        </w:p>
        <w:p w14:paraId="66BF4973" w14:textId="5C55387B" w:rsidR="0028555A" w:rsidRPr="00D50075" w:rsidRDefault="008275E8" w:rsidP="008275E8">
          <w:r>
            <w:t>Jonathan this is your section to talk abou</w:t>
          </w:r>
          <w:r w:rsidR="00FB2DC7">
            <w:t>t</w:t>
          </w:r>
          <w:r>
            <w:t xml:space="preserve"> the </w:t>
          </w:r>
          <w:r w:rsidR="00FB2DC7">
            <w:t>se urity and testing procedures etc.</w:t>
          </w:r>
          <w:r w:rsidR="0028555A">
            <w:br w:type="page"/>
          </w:r>
        </w:p>
        <w:p w14:paraId="07F8E097" w14:textId="5D1AC332" w:rsidR="00A260BD" w:rsidRPr="005D20B3" w:rsidRDefault="00A260BD" w:rsidP="00F32B2E">
          <w:pPr>
            <w:pStyle w:val="Heading2"/>
          </w:pPr>
          <w:bookmarkStart w:id="17" w:name="_Toc133227323"/>
          <w:r w:rsidRPr="005D20B3">
            <w:lastRenderedPageBreak/>
            <w:t>Stakeholder List</w:t>
          </w:r>
          <w:bookmarkEnd w:id="17"/>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4CF8EB59"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8341A4">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F32B2E">
          <w:pPr>
            <w:pStyle w:val="Heading2"/>
            <w:rPr>
              <w:lang w:eastAsia="en-GB"/>
            </w:rPr>
          </w:pPr>
          <w:bookmarkStart w:id="18" w:name="_Toc133227324"/>
          <w:r w:rsidRPr="005D20B3">
            <w:rPr>
              <w:lang w:eastAsia="en-GB"/>
            </w:rPr>
            <w:lastRenderedPageBreak/>
            <w:t>Appendix 1</w:t>
          </w:r>
          <w:r>
            <w:rPr>
              <w:lang w:eastAsia="en-GB"/>
            </w:rPr>
            <w:t xml:space="preserve"> Follow-Up Register</w:t>
          </w:r>
        </w:p>
      </w:sdtContent>
    </w:sdt>
    <w:bookmarkEnd w:id="18"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E17BE0"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E17BE0"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E17BE0"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E17BE0"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Default="00CA5E21" w:rsidP="00F32B2E">
      <w:pPr>
        <w:pStyle w:val="Heading2"/>
      </w:pPr>
      <w:bookmarkStart w:id="19" w:name="_Toc133227325"/>
      <w:r w:rsidRPr="005D20B3">
        <w:rPr>
          <w:lang w:eastAsia="en-GB"/>
        </w:rPr>
        <w:lastRenderedPageBreak/>
        <w:t xml:space="preserve">Appendix </w:t>
      </w:r>
      <w:r>
        <w:rPr>
          <w:lang w:eastAsia="en-GB"/>
        </w:rPr>
        <w:t xml:space="preserve">2 </w:t>
      </w:r>
      <w:r w:rsidR="00393527">
        <w:t xml:space="preserve">Project </w:t>
      </w:r>
      <w:r w:rsidR="00AC203E">
        <w:t>Final Close-Out</w:t>
      </w:r>
      <w:r w:rsidR="00393527">
        <w:t xml:space="preserve"> Peer Review</w:t>
      </w:r>
      <w:bookmarkEnd w:id="19"/>
    </w:p>
    <w:p w14:paraId="75890275" w14:textId="77777777" w:rsidR="00393527" w:rsidRDefault="00393527" w:rsidP="000347F1">
      <w:pPr>
        <w:spacing w:line="360" w:lineRule="auto"/>
      </w:pPr>
    </w:p>
    <w:p w14:paraId="24302D81" w14:textId="77777777" w:rsidR="00393527" w:rsidRPr="00825536" w:rsidRDefault="00393527" w:rsidP="000347F1">
      <w:pPr>
        <w:spacing w:line="360" w:lineRule="auto"/>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0347F1">
      <w:pPr>
        <w:spacing w:line="360" w:lineRule="auto"/>
        <w:rPr>
          <w:b/>
          <w:bCs/>
        </w:rPr>
      </w:pPr>
      <w:r w:rsidRPr="00825536">
        <w:rPr>
          <w:b/>
          <w:bCs/>
        </w:rPr>
        <w:t>Reviewee:</w:t>
      </w:r>
      <w:r w:rsidRPr="00825536">
        <w:rPr>
          <w:b/>
          <w:bCs/>
        </w:rPr>
        <w:tab/>
      </w:r>
      <w:r w:rsidRPr="00825536">
        <w:rPr>
          <w:b/>
          <w:bCs/>
        </w:rPr>
        <w:tab/>
        <w:t xml:space="preserve">Team: </w:t>
      </w:r>
    </w:p>
    <w:p w14:paraId="110E47C1" w14:textId="325C2777" w:rsidR="00393527" w:rsidRDefault="00393527" w:rsidP="000347F1">
      <w:pPr>
        <w:spacing w:line="360" w:lineRule="auto"/>
      </w:pPr>
      <w:r w:rsidRPr="00825536">
        <w:rPr>
          <w:b/>
          <w:bCs/>
        </w:rPr>
        <w:t>Date of review:</w:t>
      </w:r>
    </w:p>
    <w:p w14:paraId="6BE3820A" w14:textId="77777777" w:rsidR="00393527" w:rsidRPr="00AC203E" w:rsidRDefault="00393527" w:rsidP="00AC203E">
      <w:pPr>
        <w:rPr>
          <w:b/>
          <w:bCs/>
        </w:rPr>
      </w:pPr>
      <w:r w:rsidRPr="00AC203E">
        <w:rPr>
          <w:b/>
          <w:bCs/>
        </w:rPr>
        <w:t>Project description</w:t>
      </w:r>
    </w:p>
    <w:p w14:paraId="1200AC0D"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3ED53049" w14:textId="77777777" w:rsidR="00393527" w:rsidRDefault="00393527" w:rsidP="000347F1">
      <w:pPr>
        <w:spacing w:line="360" w:lineRule="auto"/>
        <w:ind w:left="720"/>
      </w:pPr>
    </w:p>
    <w:p w14:paraId="13AA37E4" w14:textId="77777777" w:rsidR="00393527" w:rsidRPr="00825536" w:rsidRDefault="00393527" w:rsidP="000347F1">
      <w:pPr>
        <w:spacing w:line="360" w:lineRule="auto"/>
        <w:rPr>
          <w:b/>
          <w:bCs/>
        </w:rPr>
      </w:pPr>
      <w:r w:rsidRPr="00825536">
        <w:rPr>
          <w:b/>
          <w:bCs/>
        </w:rPr>
        <w:t>Response and actions taken</w:t>
      </w:r>
    </w:p>
    <w:p w14:paraId="042ED15E" w14:textId="77777777" w:rsidR="00393527" w:rsidRDefault="00393527" w:rsidP="000347F1">
      <w:pPr>
        <w:spacing w:line="360" w:lineRule="auto"/>
        <w:ind w:left="720"/>
      </w:pPr>
    </w:p>
    <w:p w14:paraId="1322A4B8" w14:textId="77777777" w:rsidR="00393527" w:rsidRPr="00AC203E" w:rsidRDefault="00393527" w:rsidP="00AC203E">
      <w:pPr>
        <w:rPr>
          <w:b/>
          <w:bCs/>
        </w:rPr>
      </w:pPr>
      <w:r w:rsidRPr="00AC203E">
        <w:rPr>
          <w:b/>
          <w:bCs/>
        </w:rPr>
        <w:t>Deliverables map</w:t>
      </w:r>
    </w:p>
    <w:p w14:paraId="3315E8B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6A8D34A1" w14:textId="77777777" w:rsidR="00393527" w:rsidRDefault="00393527" w:rsidP="000347F1">
      <w:pPr>
        <w:spacing w:line="360" w:lineRule="auto"/>
        <w:ind w:left="720"/>
      </w:pPr>
    </w:p>
    <w:p w14:paraId="4628EC44" w14:textId="77777777" w:rsidR="00393527" w:rsidRPr="00825536" w:rsidRDefault="00393527" w:rsidP="000347F1">
      <w:pPr>
        <w:spacing w:line="360" w:lineRule="auto"/>
        <w:rPr>
          <w:b/>
          <w:bCs/>
        </w:rPr>
      </w:pPr>
      <w:r w:rsidRPr="00825536">
        <w:rPr>
          <w:b/>
          <w:bCs/>
        </w:rPr>
        <w:t>Response and actions taken</w:t>
      </w:r>
    </w:p>
    <w:p w14:paraId="2AFCB622" w14:textId="77777777" w:rsidR="00393527" w:rsidRDefault="00393527" w:rsidP="000347F1">
      <w:pPr>
        <w:spacing w:line="360" w:lineRule="auto"/>
        <w:ind w:left="720"/>
      </w:pPr>
    </w:p>
    <w:p w14:paraId="3BE4107E" w14:textId="77777777" w:rsidR="00393527" w:rsidRPr="00AC203E" w:rsidRDefault="00393527" w:rsidP="00AC203E">
      <w:pPr>
        <w:rPr>
          <w:b/>
          <w:bCs/>
        </w:rPr>
      </w:pPr>
      <w:r w:rsidRPr="00AC203E">
        <w:rPr>
          <w:b/>
          <w:bCs/>
        </w:rPr>
        <w:t>Follow-up register</w:t>
      </w:r>
    </w:p>
    <w:p w14:paraId="375978F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7E8217E8" w14:textId="77777777" w:rsidR="00393527" w:rsidRDefault="00393527" w:rsidP="000347F1">
      <w:pPr>
        <w:spacing w:line="360" w:lineRule="auto"/>
        <w:ind w:left="720"/>
      </w:pPr>
    </w:p>
    <w:p w14:paraId="5FDC155E" w14:textId="77777777" w:rsidR="00393527" w:rsidRPr="00825536" w:rsidRDefault="00393527" w:rsidP="000347F1">
      <w:pPr>
        <w:spacing w:line="360" w:lineRule="auto"/>
        <w:rPr>
          <w:b/>
          <w:bCs/>
        </w:rPr>
      </w:pPr>
      <w:r w:rsidRPr="00825536">
        <w:rPr>
          <w:b/>
          <w:bCs/>
        </w:rPr>
        <w:t>Response and actions taken</w:t>
      </w:r>
    </w:p>
    <w:p w14:paraId="192C9B2E" w14:textId="77777777" w:rsidR="00393527" w:rsidRDefault="00393527" w:rsidP="000347F1">
      <w:pPr>
        <w:spacing w:line="360" w:lineRule="auto"/>
        <w:ind w:left="720"/>
      </w:pPr>
    </w:p>
    <w:p w14:paraId="5F49F9FE" w14:textId="77777777" w:rsidR="00393527" w:rsidRPr="00AC203E" w:rsidRDefault="00393527" w:rsidP="00AC203E">
      <w:pPr>
        <w:rPr>
          <w:b/>
          <w:bCs/>
        </w:rPr>
      </w:pPr>
      <w:r w:rsidRPr="00AC203E">
        <w:rPr>
          <w:b/>
          <w:bCs/>
        </w:rPr>
        <w:t>Quality of document (clarity, presentation, etc.)</w:t>
      </w:r>
    </w:p>
    <w:p w14:paraId="34086DA6"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4263541E" w14:textId="77777777" w:rsidR="00393527" w:rsidRDefault="00393527" w:rsidP="000347F1">
      <w:pPr>
        <w:spacing w:line="360" w:lineRule="auto"/>
        <w:ind w:left="720"/>
      </w:pPr>
    </w:p>
    <w:p w14:paraId="22C77753" w14:textId="5E0595C2" w:rsidR="00393527" w:rsidRDefault="00393527" w:rsidP="000347F1">
      <w:pPr>
        <w:spacing w:line="360" w:lineRule="auto"/>
        <w:rPr>
          <w:rFonts w:ascii="Titillium Web" w:eastAsiaTheme="majorEastAsia" w:hAnsi="Titillium Web" w:cstheme="majorBidi"/>
          <w:b/>
          <w:bCs/>
          <w:color w:val="212529"/>
          <w:sz w:val="26"/>
          <w:szCs w:val="26"/>
          <w:lang w:eastAsia="en-GB"/>
        </w:rPr>
      </w:pPr>
      <w:r w:rsidRPr="00825536">
        <w:rPr>
          <w:b/>
          <w:bCs/>
        </w:rPr>
        <w:t>Response and actions taken</w:t>
      </w:r>
      <w:r>
        <w:rPr>
          <w:lang w:eastAsia="en-GB"/>
        </w:rPr>
        <w:br w:type="page"/>
      </w:r>
    </w:p>
    <w:p w14:paraId="52CF54AC" w14:textId="1264EDB6" w:rsidR="00921628" w:rsidRDefault="00921628" w:rsidP="00F32B2E">
      <w:pPr>
        <w:pStyle w:val="Heading2"/>
        <w:rPr>
          <w:lang w:eastAsia="en-GB"/>
        </w:rPr>
      </w:pPr>
      <w:bookmarkStart w:id="20" w:name="_Toc133227326"/>
      <w:r w:rsidRPr="005D20B3">
        <w:rPr>
          <w:lang w:eastAsia="en-GB"/>
        </w:rPr>
        <w:lastRenderedPageBreak/>
        <w:t xml:space="preserve">Appendix </w:t>
      </w:r>
      <w:r>
        <w:rPr>
          <w:lang w:eastAsia="en-GB"/>
        </w:rPr>
        <w:t xml:space="preserve">3 Client Project </w:t>
      </w:r>
      <w:r w:rsidR="009B3F79">
        <w:rPr>
          <w:lang w:eastAsia="en-GB"/>
        </w:rPr>
        <w:t xml:space="preserve">Final </w:t>
      </w:r>
      <w:r>
        <w:rPr>
          <w:lang w:eastAsia="en-GB"/>
        </w:rPr>
        <w:t>Report Feedback</w:t>
      </w:r>
      <w:bookmarkEnd w:id="20"/>
    </w:p>
    <w:p w14:paraId="3E5035A5" w14:textId="77777777" w:rsidR="0078786A" w:rsidRDefault="0078786A" w:rsidP="0078786A">
      <w:pPr>
        <w:rPr>
          <w:lang w:eastAsia="en-GB"/>
        </w:rPr>
      </w:pPr>
    </w:p>
    <w:p w14:paraId="5250B307" w14:textId="77777777" w:rsidR="0078786A" w:rsidRDefault="0078786A">
      <w:pPr>
        <w:rPr>
          <w:rFonts w:eastAsiaTheme="majorEastAsia" w:cs="Arial"/>
          <w:b/>
          <w:bCs/>
          <w:color w:val="212529"/>
          <w:sz w:val="36"/>
          <w:szCs w:val="36"/>
          <w:lang w:eastAsia="en-GB"/>
        </w:rPr>
      </w:pPr>
      <w:r>
        <w:rPr>
          <w:lang w:eastAsia="en-GB"/>
        </w:rPr>
        <w:br w:type="page"/>
      </w:r>
    </w:p>
    <w:p w14:paraId="0D06CCE8" w14:textId="44D2493E" w:rsidR="0078786A" w:rsidRDefault="0078786A" w:rsidP="0078786A">
      <w:pPr>
        <w:pStyle w:val="Heading2"/>
        <w:rPr>
          <w:lang w:eastAsia="en-GB"/>
        </w:rPr>
      </w:pPr>
      <w:bookmarkStart w:id="21" w:name="_Toc133227327"/>
      <w:r w:rsidRPr="005D20B3">
        <w:rPr>
          <w:lang w:eastAsia="en-GB"/>
        </w:rPr>
        <w:lastRenderedPageBreak/>
        <w:t xml:space="preserve">Appendix </w:t>
      </w:r>
      <w:r>
        <w:rPr>
          <w:lang w:eastAsia="en-GB"/>
        </w:rPr>
        <w:t>4 Lessons Learned</w:t>
      </w:r>
      <w:bookmarkEnd w:id="21"/>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1FE8C6E2" w14:textId="7B098C8D" w:rsidR="00262BE0" w:rsidRDefault="00262BE0" w:rsidP="00F32B2E">
      <w:pPr>
        <w:pStyle w:val="Heading2"/>
        <w:rPr>
          <w:lang w:eastAsia="en-GB"/>
        </w:rPr>
      </w:pPr>
      <w:bookmarkStart w:id="22" w:name="_Toc133227328"/>
      <w:r w:rsidRPr="005D20B3">
        <w:rPr>
          <w:lang w:eastAsia="en-GB"/>
        </w:rPr>
        <w:lastRenderedPageBreak/>
        <w:t xml:space="preserve">Appendix </w:t>
      </w:r>
      <w:r w:rsidR="0078786A">
        <w:rPr>
          <w:lang w:eastAsia="en-GB"/>
        </w:rPr>
        <w:t>5</w:t>
      </w:r>
      <w:r>
        <w:rPr>
          <w:lang w:eastAsia="en-GB"/>
        </w:rPr>
        <w:t xml:space="preserve"> Packaged File Structure Diagram</w:t>
      </w:r>
      <w:bookmarkEnd w:id="22"/>
    </w:p>
    <w:p w14:paraId="7D04F391" w14:textId="77777777" w:rsidR="00573645" w:rsidRPr="00573645" w:rsidRDefault="00573645" w:rsidP="000347F1">
      <w:pPr>
        <w:spacing w:line="360" w:lineRule="auto"/>
        <w:rPr>
          <w:lang w:eastAsia="en-GB"/>
        </w:rPr>
      </w:pPr>
    </w:p>
    <w:p w14:paraId="41075EDE" w14:textId="57B67710" w:rsidR="00DF65E0" w:rsidRDefault="00262BE0" w:rsidP="00191D62">
      <w:pPr>
        <w:rPr>
          <w:rFonts w:cs="Arial"/>
          <w:lang w:eastAsia="en-GB"/>
        </w:rPr>
      </w:pPr>
      <w:r w:rsidRPr="00C65B3F">
        <w:rPr>
          <w:rFonts w:cs="Arial"/>
          <w:noProof/>
        </w:rPr>
        <w:drawing>
          <wp:inline distT="0" distB="0" distL="0" distR="0" wp14:anchorId="20CE8B85" wp14:editId="4D808129">
            <wp:extent cx="8045416" cy="6049124"/>
            <wp:effectExtent l="7303" t="0" r="1587" b="1588"/>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rot="16200000">
                      <a:off x="0" y="0"/>
                      <a:ext cx="8068700" cy="6066630"/>
                    </a:xfrm>
                    <a:prstGeom prst="rect">
                      <a:avLst/>
                    </a:prstGeom>
                  </pic:spPr>
                </pic:pic>
              </a:graphicData>
            </a:graphic>
          </wp:inline>
        </w:drawing>
      </w:r>
    </w:p>
    <w:p w14:paraId="0FD0C8DD" w14:textId="71BFC73B" w:rsidR="00921628" w:rsidRDefault="0015780A" w:rsidP="00D21594">
      <w:pPr>
        <w:pStyle w:val="Heading2"/>
        <w:rPr>
          <w:lang w:eastAsia="en-GB"/>
        </w:rPr>
      </w:pPr>
      <w:bookmarkStart w:id="23" w:name="_Toc133227329"/>
      <w:r>
        <w:rPr>
          <w:lang w:eastAsia="en-GB"/>
        </w:rPr>
        <w:lastRenderedPageBreak/>
        <w:t>Appendix 6 Evaluation</w:t>
      </w:r>
      <w:r w:rsidR="00D21594">
        <w:rPr>
          <w:lang w:eastAsia="en-GB"/>
        </w:rPr>
        <w:t>s</w:t>
      </w:r>
      <w:bookmarkEnd w:id="23"/>
    </w:p>
    <w:p w14:paraId="26C7C9C0" w14:textId="77777777" w:rsidR="00D21594" w:rsidRDefault="00D21594" w:rsidP="00D21594">
      <w:pPr>
        <w:rPr>
          <w:lang w:eastAsia="en-GB"/>
        </w:rPr>
      </w:pPr>
    </w:p>
    <w:bookmarkStart w:id="24" w:name="_MON_1743923788"/>
    <w:bookmarkEnd w:id="24"/>
    <w:p w14:paraId="0FAB0BB4" w14:textId="0F8BFFFD" w:rsidR="00D21594" w:rsidRPr="00D21594" w:rsidRDefault="00BE008C" w:rsidP="00BE008C">
      <w:pPr>
        <w:jc w:val="center"/>
        <w:rPr>
          <w:lang w:eastAsia="en-GB"/>
        </w:rPr>
      </w:pPr>
      <w:r>
        <w:rPr>
          <w:lang w:eastAsia="en-GB"/>
        </w:rPr>
        <w:object w:dxaOrig="7176" w:dyaOrig="8088" w14:anchorId="6216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358.75pt;height:404.45pt" o:ole="">
            <v:imagedata r:id="rId14" o:title=""/>
          </v:shape>
          <o:OLEObject Type="Embed" ProgID="Excel.Sheet.12" ShapeID="_x0000_i1052" DrawAspect="Content" ObjectID="_1743923883" r:id="rId15"/>
        </w:object>
      </w:r>
    </w:p>
    <w:sectPr w:rsidR="00D21594" w:rsidRPr="00D21594"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7350F" w14:textId="77777777" w:rsidR="008F1376" w:rsidRDefault="008F1376" w:rsidP="00113719">
      <w:pPr>
        <w:spacing w:after="0" w:line="240" w:lineRule="auto"/>
      </w:pPr>
      <w:r>
        <w:separator/>
      </w:r>
    </w:p>
  </w:endnote>
  <w:endnote w:type="continuationSeparator" w:id="0">
    <w:p w14:paraId="5142256B" w14:textId="77777777" w:rsidR="008F1376" w:rsidRDefault="008F1376"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4CDAA" w14:textId="77777777" w:rsidR="008F1376" w:rsidRDefault="008F1376" w:rsidP="00113719">
      <w:pPr>
        <w:spacing w:after="0" w:line="240" w:lineRule="auto"/>
      </w:pPr>
      <w:r>
        <w:separator/>
      </w:r>
    </w:p>
  </w:footnote>
  <w:footnote w:type="continuationSeparator" w:id="0">
    <w:p w14:paraId="4E7F0E01" w14:textId="77777777" w:rsidR="008F1376" w:rsidRDefault="008F1376"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B2B68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NKwFAKz9g+QtAAAA"/>
  </w:docVars>
  <w:rsids>
    <w:rsidRoot w:val="00091068"/>
    <w:rsid w:val="000012F7"/>
    <w:rsid w:val="0000159A"/>
    <w:rsid w:val="00003B1F"/>
    <w:rsid w:val="00004DC5"/>
    <w:rsid w:val="00010141"/>
    <w:rsid w:val="00010C32"/>
    <w:rsid w:val="00014CB2"/>
    <w:rsid w:val="00026703"/>
    <w:rsid w:val="000347F1"/>
    <w:rsid w:val="00037BE3"/>
    <w:rsid w:val="00042EAA"/>
    <w:rsid w:val="00052A00"/>
    <w:rsid w:val="00053F83"/>
    <w:rsid w:val="00056DD8"/>
    <w:rsid w:val="000627A2"/>
    <w:rsid w:val="000723DA"/>
    <w:rsid w:val="000753E9"/>
    <w:rsid w:val="000820D7"/>
    <w:rsid w:val="0008476D"/>
    <w:rsid w:val="00091068"/>
    <w:rsid w:val="00093B36"/>
    <w:rsid w:val="000A4D1B"/>
    <w:rsid w:val="000B2C1C"/>
    <w:rsid w:val="000B42B0"/>
    <w:rsid w:val="000C6B9B"/>
    <w:rsid w:val="000C77B2"/>
    <w:rsid w:val="000D0F40"/>
    <w:rsid w:val="000D435B"/>
    <w:rsid w:val="000F37CC"/>
    <w:rsid w:val="000F63FA"/>
    <w:rsid w:val="001013C7"/>
    <w:rsid w:val="00112716"/>
    <w:rsid w:val="00113719"/>
    <w:rsid w:val="0011540D"/>
    <w:rsid w:val="00115C63"/>
    <w:rsid w:val="0011665F"/>
    <w:rsid w:val="00125568"/>
    <w:rsid w:val="00126B3F"/>
    <w:rsid w:val="00132870"/>
    <w:rsid w:val="0013527E"/>
    <w:rsid w:val="00140021"/>
    <w:rsid w:val="0014172C"/>
    <w:rsid w:val="00156173"/>
    <w:rsid w:val="00156237"/>
    <w:rsid w:val="0015780A"/>
    <w:rsid w:val="00170377"/>
    <w:rsid w:val="0018219D"/>
    <w:rsid w:val="00186214"/>
    <w:rsid w:val="001915CF"/>
    <w:rsid w:val="00191D62"/>
    <w:rsid w:val="001C2106"/>
    <w:rsid w:val="001C5AFB"/>
    <w:rsid w:val="001D22FA"/>
    <w:rsid w:val="001D42BC"/>
    <w:rsid w:val="001E629E"/>
    <w:rsid w:val="001E70D0"/>
    <w:rsid w:val="001E7AD5"/>
    <w:rsid w:val="001F6847"/>
    <w:rsid w:val="001F6F6D"/>
    <w:rsid w:val="0022299C"/>
    <w:rsid w:val="0022595D"/>
    <w:rsid w:val="002277D2"/>
    <w:rsid w:val="0024115F"/>
    <w:rsid w:val="00260FD9"/>
    <w:rsid w:val="00261C32"/>
    <w:rsid w:val="00262BE0"/>
    <w:rsid w:val="00262CE9"/>
    <w:rsid w:val="00266F4F"/>
    <w:rsid w:val="00270064"/>
    <w:rsid w:val="00280DE1"/>
    <w:rsid w:val="002853DF"/>
    <w:rsid w:val="0028555A"/>
    <w:rsid w:val="00287CE4"/>
    <w:rsid w:val="00291110"/>
    <w:rsid w:val="0029428D"/>
    <w:rsid w:val="002A3905"/>
    <w:rsid w:val="002A4ACD"/>
    <w:rsid w:val="002B586B"/>
    <w:rsid w:val="002B72F3"/>
    <w:rsid w:val="002C1C59"/>
    <w:rsid w:val="002D209B"/>
    <w:rsid w:val="002D494C"/>
    <w:rsid w:val="002E03D3"/>
    <w:rsid w:val="002F7D1D"/>
    <w:rsid w:val="003058A8"/>
    <w:rsid w:val="00306EAC"/>
    <w:rsid w:val="00312AB3"/>
    <w:rsid w:val="0032020B"/>
    <w:rsid w:val="00321615"/>
    <w:rsid w:val="00341EC3"/>
    <w:rsid w:val="00342607"/>
    <w:rsid w:val="003455FB"/>
    <w:rsid w:val="0034773A"/>
    <w:rsid w:val="003546BF"/>
    <w:rsid w:val="00361AC2"/>
    <w:rsid w:val="003621B1"/>
    <w:rsid w:val="00364663"/>
    <w:rsid w:val="00364E22"/>
    <w:rsid w:val="00371A30"/>
    <w:rsid w:val="00374378"/>
    <w:rsid w:val="0037476B"/>
    <w:rsid w:val="00377AF7"/>
    <w:rsid w:val="00384372"/>
    <w:rsid w:val="00386AA5"/>
    <w:rsid w:val="00391DC3"/>
    <w:rsid w:val="00393527"/>
    <w:rsid w:val="003952F3"/>
    <w:rsid w:val="003A31A5"/>
    <w:rsid w:val="003A48E7"/>
    <w:rsid w:val="003B0850"/>
    <w:rsid w:val="003B12D2"/>
    <w:rsid w:val="003B470E"/>
    <w:rsid w:val="003C057C"/>
    <w:rsid w:val="003C17A7"/>
    <w:rsid w:val="003C64A3"/>
    <w:rsid w:val="003D208D"/>
    <w:rsid w:val="003D2D11"/>
    <w:rsid w:val="003E1A80"/>
    <w:rsid w:val="003E62C6"/>
    <w:rsid w:val="003F0768"/>
    <w:rsid w:val="003F1BF5"/>
    <w:rsid w:val="003F281B"/>
    <w:rsid w:val="003F3829"/>
    <w:rsid w:val="00410AD1"/>
    <w:rsid w:val="00417004"/>
    <w:rsid w:val="00425B10"/>
    <w:rsid w:val="00440229"/>
    <w:rsid w:val="004433FE"/>
    <w:rsid w:val="00451C90"/>
    <w:rsid w:val="0045208D"/>
    <w:rsid w:val="00455BB8"/>
    <w:rsid w:val="004566C7"/>
    <w:rsid w:val="00460738"/>
    <w:rsid w:val="00460D08"/>
    <w:rsid w:val="00462C27"/>
    <w:rsid w:val="004642EE"/>
    <w:rsid w:val="00471A2A"/>
    <w:rsid w:val="00473F06"/>
    <w:rsid w:val="0049064F"/>
    <w:rsid w:val="00496E2C"/>
    <w:rsid w:val="004A3230"/>
    <w:rsid w:val="004A6F47"/>
    <w:rsid w:val="004B2EAD"/>
    <w:rsid w:val="004B33A8"/>
    <w:rsid w:val="004B7B60"/>
    <w:rsid w:val="004C76CB"/>
    <w:rsid w:val="004D2CE3"/>
    <w:rsid w:val="004E0BF3"/>
    <w:rsid w:val="004E1A91"/>
    <w:rsid w:val="004F373B"/>
    <w:rsid w:val="00511608"/>
    <w:rsid w:val="005255BF"/>
    <w:rsid w:val="00526D58"/>
    <w:rsid w:val="0052787C"/>
    <w:rsid w:val="00527F8F"/>
    <w:rsid w:val="00544AF8"/>
    <w:rsid w:val="00544D20"/>
    <w:rsid w:val="005552DE"/>
    <w:rsid w:val="005666DA"/>
    <w:rsid w:val="00573645"/>
    <w:rsid w:val="00576495"/>
    <w:rsid w:val="00577727"/>
    <w:rsid w:val="0058073A"/>
    <w:rsid w:val="005959F4"/>
    <w:rsid w:val="005A0D84"/>
    <w:rsid w:val="005A1DAB"/>
    <w:rsid w:val="005A2F62"/>
    <w:rsid w:val="005A3E17"/>
    <w:rsid w:val="005A68DD"/>
    <w:rsid w:val="005A7339"/>
    <w:rsid w:val="005B238A"/>
    <w:rsid w:val="005B6B3E"/>
    <w:rsid w:val="005C09D1"/>
    <w:rsid w:val="005C3713"/>
    <w:rsid w:val="005D03B9"/>
    <w:rsid w:val="005D20B3"/>
    <w:rsid w:val="005D6F3A"/>
    <w:rsid w:val="005E0D9E"/>
    <w:rsid w:val="005E6BC7"/>
    <w:rsid w:val="005E6D88"/>
    <w:rsid w:val="005F1272"/>
    <w:rsid w:val="005F1D02"/>
    <w:rsid w:val="005F4875"/>
    <w:rsid w:val="005F7BCE"/>
    <w:rsid w:val="006019C2"/>
    <w:rsid w:val="00620283"/>
    <w:rsid w:val="00620EDF"/>
    <w:rsid w:val="00636630"/>
    <w:rsid w:val="0064170B"/>
    <w:rsid w:val="0064596D"/>
    <w:rsid w:val="00663075"/>
    <w:rsid w:val="00667191"/>
    <w:rsid w:val="00670E91"/>
    <w:rsid w:val="00677AB2"/>
    <w:rsid w:val="0068266E"/>
    <w:rsid w:val="0068383B"/>
    <w:rsid w:val="00687F93"/>
    <w:rsid w:val="00690EDF"/>
    <w:rsid w:val="006A29F6"/>
    <w:rsid w:val="006A68D6"/>
    <w:rsid w:val="006B0CEE"/>
    <w:rsid w:val="006B2E33"/>
    <w:rsid w:val="006C3785"/>
    <w:rsid w:val="006D144D"/>
    <w:rsid w:val="006D22D9"/>
    <w:rsid w:val="006D4C06"/>
    <w:rsid w:val="006F0CB2"/>
    <w:rsid w:val="006F0F35"/>
    <w:rsid w:val="006F2A12"/>
    <w:rsid w:val="00703C8A"/>
    <w:rsid w:val="0070743D"/>
    <w:rsid w:val="00713C19"/>
    <w:rsid w:val="007247B5"/>
    <w:rsid w:val="007257BF"/>
    <w:rsid w:val="00727330"/>
    <w:rsid w:val="007344E9"/>
    <w:rsid w:val="00744E11"/>
    <w:rsid w:val="00747F4F"/>
    <w:rsid w:val="00762B14"/>
    <w:rsid w:val="007709F0"/>
    <w:rsid w:val="007721B7"/>
    <w:rsid w:val="007725D8"/>
    <w:rsid w:val="00777BAC"/>
    <w:rsid w:val="00784360"/>
    <w:rsid w:val="007849AA"/>
    <w:rsid w:val="00786C7D"/>
    <w:rsid w:val="0078786A"/>
    <w:rsid w:val="0079603A"/>
    <w:rsid w:val="00797656"/>
    <w:rsid w:val="007A0C2D"/>
    <w:rsid w:val="007A12CD"/>
    <w:rsid w:val="007A144F"/>
    <w:rsid w:val="007A31EB"/>
    <w:rsid w:val="007B3EB6"/>
    <w:rsid w:val="007B5087"/>
    <w:rsid w:val="007D1A86"/>
    <w:rsid w:val="007D417B"/>
    <w:rsid w:val="007F64ED"/>
    <w:rsid w:val="007F67FF"/>
    <w:rsid w:val="007F68C3"/>
    <w:rsid w:val="00806574"/>
    <w:rsid w:val="00811D95"/>
    <w:rsid w:val="00812211"/>
    <w:rsid w:val="00812D7C"/>
    <w:rsid w:val="00814399"/>
    <w:rsid w:val="00825BF6"/>
    <w:rsid w:val="008275E8"/>
    <w:rsid w:val="00832D37"/>
    <w:rsid w:val="008341A4"/>
    <w:rsid w:val="008428FC"/>
    <w:rsid w:val="008445FD"/>
    <w:rsid w:val="008465EA"/>
    <w:rsid w:val="008514F5"/>
    <w:rsid w:val="0085277E"/>
    <w:rsid w:val="008717FC"/>
    <w:rsid w:val="00875A45"/>
    <w:rsid w:val="00875B3F"/>
    <w:rsid w:val="00877A6E"/>
    <w:rsid w:val="008811CF"/>
    <w:rsid w:val="00881383"/>
    <w:rsid w:val="0088187E"/>
    <w:rsid w:val="00882B53"/>
    <w:rsid w:val="008876E1"/>
    <w:rsid w:val="00891A2A"/>
    <w:rsid w:val="00895E8B"/>
    <w:rsid w:val="0089666D"/>
    <w:rsid w:val="008B678E"/>
    <w:rsid w:val="008B7EFB"/>
    <w:rsid w:val="008C5264"/>
    <w:rsid w:val="008C6CE1"/>
    <w:rsid w:val="008E07CF"/>
    <w:rsid w:val="008E1985"/>
    <w:rsid w:val="008E33DC"/>
    <w:rsid w:val="008F1376"/>
    <w:rsid w:val="008F2358"/>
    <w:rsid w:val="009031B5"/>
    <w:rsid w:val="009043F3"/>
    <w:rsid w:val="00906CB0"/>
    <w:rsid w:val="00911F70"/>
    <w:rsid w:val="00913503"/>
    <w:rsid w:val="0091656C"/>
    <w:rsid w:val="00916E8C"/>
    <w:rsid w:val="00921628"/>
    <w:rsid w:val="00922619"/>
    <w:rsid w:val="00933EBC"/>
    <w:rsid w:val="0094174D"/>
    <w:rsid w:val="00950D95"/>
    <w:rsid w:val="009757C7"/>
    <w:rsid w:val="009760DF"/>
    <w:rsid w:val="00984868"/>
    <w:rsid w:val="00995D77"/>
    <w:rsid w:val="00996F36"/>
    <w:rsid w:val="009A434C"/>
    <w:rsid w:val="009A561C"/>
    <w:rsid w:val="009A6681"/>
    <w:rsid w:val="009B29CC"/>
    <w:rsid w:val="009B3F79"/>
    <w:rsid w:val="009B7DCC"/>
    <w:rsid w:val="009C131A"/>
    <w:rsid w:val="009C4575"/>
    <w:rsid w:val="009D13B1"/>
    <w:rsid w:val="009D5D34"/>
    <w:rsid w:val="009D6F6C"/>
    <w:rsid w:val="009D750F"/>
    <w:rsid w:val="009E5A0E"/>
    <w:rsid w:val="009F22F1"/>
    <w:rsid w:val="009F2DDA"/>
    <w:rsid w:val="00A02A43"/>
    <w:rsid w:val="00A1042E"/>
    <w:rsid w:val="00A15E33"/>
    <w:rsid w:val="00A20E93"/>
    <w:rsid w:val="00A25B37"/>
    <w:rsid w:val="00A260BD"/>
    <w:rsid w:val="00A277D9"/>
    <w:rsid w:val="00A27884"/>
    <w:rsid w:val="00A33C3E"/>
    <w:rsid w:val="00A52220"/>
    <w:rsid w:val="00A706EE"/>
    <w:rsid w:val="00A7281C"/>
    <w:rsid w:val="00A732F9"/>
    <w:rsid w:val="00A74ABC"/>
    <w:rsid w:val="00A824DF"/>
    <w:rsid w:val="00A8344F"/>
    <w:rsid w:val="00A87E83"/>
    <w:rsid w:val="00A96293"/>
    <w:rsid w:val="00AA0F7C"/>
    <w:rsid w:val="00AA1D7C"/>
    <w:rsid w:val="00AA7AF7"/>
    <w:rsid w:val="00AC138D"/>
    <w:rsid w:val="00AC1482"/>
    <w:rsid w:val="00AC203E"/>
    <w:rsid w:val="00AC28E1"/>
    <w:rsid w:val="00AC7CC0"/>
    <w:rsid w:val="00AD088A"/>
    <w:rsid w:val="00AD1BD0"/>
    <w:rsid w:val="00AD252F"/>
    <w:rsid w:val="00AE7BFA"/>
    <w:rsid w:val="00AF6EDC"/>
    <w:rsid w:val="00AF7BED"/>
    <w:rsid w:val="00B06341"/>
    <w:rsid w:val="00B0780F"/>
    <w:rsid w:val="00B15D08"/>
    <w:rsid w:val="00B17D87"/>
    <w:rsid w:val="00B21820"/>
    <w:rsid w:val="00B21C83"/>
    <w:rsid w:val="00B25D12"/>
    <w:rsid w:val="00B37250"/>
    <w:rsid w:val="00B37E78"/>
    <w:rsid w:val="00B47A21"/>
    <w:rsid w:val="00B52105"/>
    <w:rsid w:val="00B5673A"/>
    <w:rsid w:val="00B64332"/>
    <w:rsid w:val="00B662D4"/>
    <w:rsid w:val="00B7178A"/>
    <w:rsid w:val="00B77E87"/>
    <w:rsid w:val="00B84F81"/>
    <w:rsid w:val="00B87766"/>
    <w:rsid w:val="00B92151"/>
    <w:rsid w:val="00B953DC"/>
    <w:rsid w:val="00B96961"/>
    <w:rsid w:val="00BC7B17"/>
    <w:rsid w:val="00BD0684"/>
    <w:rsid w:val="00BD19FF"/>
    <w:rsid w:val="00BE008C"/>
    <w:rsid w:val="00C048D5"/>
    <w:rsid w:val="00C11F65"/>
    <w:rsid w:val="00C1416B"/>
    <w:rsid w:val="00C14A9A"/>
    <w:rsid w:val="00C21439"/>
    <w:rsid w:val="00C3071F"/>
    <w:rsid w:val="00C33A2F"/>
    <w:rsid w:val="00C513EB"/>
    <w:rsid w:val="00C5275D"/>
    <w:rsid w:val="00C53732"/>
    <w:rsid w:val="00C5411D"/>
    <w:rsid w:val="00C6105B"/>
    <w:rsid w:val="00C65863"/>
    <w:rsid w:val="00C664C3"/>
    <w:rsid w:val="00C665B6"/>
    <w:rsid w:val="00C74922"/>
    <w:rsid w:val="00C808AF"/>
    <w:rsid w:val="00C81DF9"/>
    <w:rsid w:val="00C829C5"/>
    <w:rsid w:val="00C852B5"/>
    <w:rsid w:val="00C87F2B"/>
    <w:rsid w:val="00CA5E21"/>
    <w:rsid w:val="00CB03BE"/>
    <w:rsid w:val="00CB58B6"/>
    <w:rsid w:val="00CC38B8"/>
    <w:rsid w:val="00CD3F2A"/>
    <w:rsid w:val="00CE1187"/>
    <w:rsid w:val="00CF14B6"/>
    <w:rsid w:val="00CF7848"/>
    <w:rsid w:val="00D02C76"/>
    <w:rsid w:val="00D05514"/>
    <w:rsid w:val="00D1685D"/>
    <w:rsid w:val="00D21594"/>
    <w:rsid w:val="00D26725"/>
    <w:rsid w:val="00D342E1"/>
    <w:rsid w:val="00D348AF"/>
    <w:rsid w:val="00D35672"/>
    <w:rsid w:val="00D403EE"/>
    <w:rsid w:val="00D50075"/>
    <w:rsid w:val="00D53BC3"/>
    <w:rsid w:val="00D57D7E"/>
    <w:rsid w:val="00D64492"/>
    <w:rsid w:val="00D73CA4"/>
    <w:rsid w:val="00D77380"/>
    <w:rsid w:val="00D82E14"/>
    <w:rsid w:val="00D94CCD"/>
    <w:rsid w:val="00D94DBF"/>
    <w:rsid w:val="00DA7F15"/>
    <w:rsid w:val="00DB180C"/>
    <w:rsid w:val="00DB648C"/>
    <w:rsid w:val="00DC072F"/>
    <w:rsid w:val="00DC33F7"/>
    <w:rsid w:val="00DD0F68"/>
    <w:rsid w:val="00DD2793"/>
    <w:rsid w:val="00DD7CF0"/>
    <w:rsid w:val="00DE0E59"/>
    <w:rsid w:val="00DE2C7B"/>
    <w:rsid w:val="00DE4754"/>
    <w:rsid w:val="00DE69B2"/>
    <w:rsid w:val="00DF65E0"/>
    <w:rsid w:val="00E01EAB"/>
    <w:rsid w:val="00E04C70"/>
    <w:rsid w:val="00E071AB"/>
    <w:rsid w:val="00E071D6"/>
    <w:rsid w:val="00E11228"/>
    <w:rsid w:val="00E142EF"/>
    <w:rsid w:val="00E162F4"/>
    <w:rsid w:val="00E16805"/>
    <w:rsid w:val="00E17BE0"/>
    <w:rsid w:val="00E27A82"/>
    <w:rsid w:val="00E27ED6"/>
    <w:rsid w:val="00E30406"/>
    <w:rsid w:val="00E349F9"/>
    <w:rsid w:val="00E352EE"/>
    <w:rsid w:val="00E3725E"/>
    <w:rsid w:val="00E45808"/>
    <w:rsid w:val="00E55555"/>
    <w:rsid w:val="00E561A1"/>
    <w:rsid w:val="00E56D7A"/>
    <w:rsid w:val="00E5708F"/>
    <w:rsid w:val="00E577EA"/>
    <w:rsid w:val="00E747FD"/>
    <w:rsid w:val="00E812F9"/>
    <w:rsid w:val="00E8371D"/>
    <w:rsid w:val="00E85B4E"/>
    <w:rsid w:val="00E90A8B"/>
    <w:rsid w:val="00E9249E"/>
    <w:rsid w:val="00E95AA2"/>
    <w:rsid w:val="00E95BAE"/>
    <w:rsid w:val="00EB559D"/>
    <w:rsid w:val="00ED05E2"/>
    <w:rsid w:val="00ED4CA9"/>
    <w:rsid w:val="00EE1207"/>
    <w:rsid w:val="00EF19E0"/>
    <w:rsid w:val="00F03CED"/>
    <w:rsid w:val="00F05532"/>
    <w:rsid w:val="00F064B5"/>
    <w:rsid w:val="00F113E6"/>
    <w:rsid w:val="00F13FE0"/>
    <w:rsid w:val="00F15ACD"/>
    <w:rsid w:val="00F161BE"/>
    <w:rsid w:val="00F32B2E"/>
    <w:rsid w:val="00F33944"/>
    <w:rsid w:val="00F42D05"/>
    <w:rsid w:val="00F438E6"/>
    <w:rsid w:val="00F43ADF"/>
    <w:rsid w:val="00F46291"/>
    <w:rsid w:val="00F50453"/>
    <w:rsid w:val="00F51FBB"/>
    <w:rsid w:val="00F63690"/>
    <w:rsid w:val="00F65426"/>
    <w:rsid w:val="00F77F1E"/>
    <w:rsid w:val="00F8122F"/>
    <w:rsid w:val="00F82685"/>
    <w:rsid w:val="00F86F26"/>
    <w:rsid w:val="00F900E8"/>
    <w:rsid w:val="00F94423"/>
    <w:rsid w:val="00F96085"/>
    <w:rsid w:val="00FA021C"/>
    <w:rsid w:val="00FA7967"/>
    <w:rsid w:val="00FB2DC7"/>
    <w:rsid w:val="00FB351D"/>
    <w:rsid w:val="00FC03F3"/>
    <w:rsid w:val="00FC046B"/>
    <w:rsid w:val="00FC11B6"/>
    <w:rsid w:val="00FC71D4"/>
    <w:rsid w:val="00FC7234"/>
    <w:rsid w:val="00FD0151"/>
    <w:rsid w:val="00FE289D"/>
    <w:rsid w:val="00FF3459"/>
    <w:rsid w:val="00FF3AB5"/>
    <w:rsid w:val="00FF469A"/>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F32B2E"/>
    <w:pPr>
      <w:keepNext/>
      <w:keepLines/>
      <w:spacing w:before="40" w:after="0"/>
      <w:outlineLvl w:val="1"/>
    </w:pPr>
    <w:rPr>
      <w:rFonts w:eastAsiaTheme="majorEastAsia" w:cs="Arial"/>
      <w:b/>
      <w:bCs/>
      <w:color w:val="212529"/>
      <w:sz w:val="36"/>
      <w:szCs w:val="3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F32B2E"/>
    <w:rPr>
      <w:rFonts w:ascii="Arial" w:eastAsiaTheme="majorEastAsia" w:hAnsi="Arial" w:cs="Arial"/>
      <w:b/>
      <w:bCs/>
      <w:color w:val="212529"/>
      <w:sz w:val="36"/>
      <w:szCs w:val="3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package" Target="embeddings/Microsoft_Excel_Worksheet.xlsx"/><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1859D4"/>
    <w:rsid w:val="002F38D1"/>
    <w:rsid w:val="0062195C"/>
    <w:rsid w:val="00690BD1"/>
    <w:rsid w:val="006F3E9E"/>
    <w:rsid w:val="0077137A"/>
    <w:rsid w:val="00790F85"/>
    <w:rsid w:val="007C0D6F"/>
    <w:rsid w:val="00827E85"/>
    <w:rsid w:val="00852004"/>
    <w:rsid w:val="008941A4"/>
    <w:rsid w:val="008A31F7"/>
    <w:rsid w:val="0090309A"/>
    <w:rsid w:val="00AC03F0"/>
    <w:rsid w:val="00B96D4F"/>
    <w:rsid w:val="00C67229"/>
    <w:rsid w:val="00C95BB0"/>
    <w:rsid w:val="00D160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6</Pages>
  <Words>2137</Words>
  <Characters>1218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Men’s Shed Web Application Final Close-out Report</vt:lpstr>
    </vt:vector>
  </TitlesOfParts>
  <Company/>
  <LinksUpToDate>false</LinksUpToDate>
  <CharactersWithSpaces>1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Jack Johnston</cp:lastModifiedBy>
  <cp:revision>28</cp:revision>
  <cp:lastPrinted>2023-02-09T13:29:00Z</cp:lastPrinted>
  <dcterms:created xsi:type="dcterms:W3CDTF">2023-04-25T09:09:00Z</dcterms:created>
  <dcterms:modified xsi:type="dcterms:W3CDTF">2023-04-25T09:32: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